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4ADDB" w14:textId="61C2EA6C" w:rsidR="00800C60" w:rsidRPr="00553CAF" w:rsidRDefault="00E86A3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32"/>
          <w:szCs w:val="32"/>
          <w:lang w:val="en-GB"/>
        </w:rPr>
      </w:pPr>
      <w:r w:rsidRPr="00553CAF">
        <w:rPr>
          <w:rFonts w:ascii="Calibri" w:hAnsi="Calibri" w:cs="Arial"/>
          <w:b/>
          <w:bCs/>
          <w:sz w:val="32"/>
          <w:szCs w:val="32"/>
          <w:lang w:val="en-GB"/>
        </w:rPr>
        <w:t>Rohit Shindhe</w:t>
      </w:r>
      <w:r w:rsidR="00800C60" w:rsidRPr="00553CAF">
        <w:rPr>
          <w:rFonts w:ascii="Calibri" w:hAnsi="Calibri" w:cs="Arial"/>
          <w:b/>
          <w:bCs/>
          <w:color w:val="FFFFFF"/>
          <w:sz w:val="20"/>
          <w:szCs w:val="20"/>
          <w:lang w:val="en-GB"/>
        </w:rPr>
        <w:t>++</w:t>
      </w:r>
    </w:p>
    <w:p w14:paraId="772E5E08" w14:textId="5AF38D46" w:rsidR="00800C60" w:rsidRPr="00553CAF" w:rsidRDefault="00800C60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0"/>
          <w:szCs w:val="20"/>
          <w:lang w:val="en-GB"/>
        </w:rPr>
      </w:pPr>
      <w:r w:rsidRPr="00553CAF">
        <w:rPr>
          <w:rFonts w:ascii="Calibri" w:hAnsi="Calibri" w:cs="Arial"/>
          <w:b/>
          <w:bCs/>
          <w:sz w:val="20"/>
          <w:szCs w:val="20"/>
          <w:lang w:val="en-GB"/>
        </w:rPr>
        <w:t>+44-</w:t>
      </w:r>
      <w:r w:rsidR="002E1F1C">
        <w:rPr>
          <w:rFonts w:ascii="Calibri" w:hAnsi="Calibri" w:cs="Arial"/>
          <w:b/>
          <w:bCs/>
          <w:sz w:val="20"/>
          <w:szCs w:val="20"/>
          <w:lang w:val="en-GB"/>
        </w:rPr>
        <w:t>0</w:t>
      </w:r>
      <w:r w:rsidR="00E86A33" w:rsidRPr="00553CAF">
        <w:rPr>
          <w:rFonts w:ascii="Calibri" w:hAnsi="Calibri" w:cs="Arial"/>
          <w:b/>
          <w:bCs/>
          <w:sz w:val="20"/>
          <w:szCs w:val="20"/>
          <w:lang w:val="en-GB"/>
        </w:rPr>
        <w:t>7308230577</w:t>
      </w:r>
    </w:p>
    <w:p w14:paraId="48DA50F1" w14:textId="6F453F73" w:rsidR="00800C60" w:rsidRPr="00A72EA4" w:rsidRDefault="0053182A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0"/>
          <w:szCs w:val="20"/>
          <w:lang w:val="en-GB"/>
        </w:rPr>
      </w:pPr>
      <w:hyperlink r:id="rId5" w:history="1">
        <w:r w:rsidR="00E86A33" w:rsidRPr="00553CAF">
          <w:rPr>
            <w:rStyle w:val="Hyperlink"/>
            <w:rFonts w:ascii="Calibri" w:hAnsi="Calibri" w:cs="Arial"/>
            <w:b/>
            <w:bCs/>
            <w:sz w:val="20"/>
            <w:szCs w:val="20"/>
            <w:u w:val="none"/>
            <w:lang w:val="en-GB"/>
          </w:rPr>
          <w:t>rohit_shindhe@yahoo.co.in</w:t>
        </w:r>
      </w:hyperlink>
    </w:p>
    <w:p w14:paraId="7A60127A" w14:textId="694B851B" w:rsidR="00800C60" w:rsidRPr="00553CAF" w:rsidRDefault="00E86A3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0"/>
          <w:szCs w:val="20"/>
          <w:lang w:val="en-GB"/>
        </w:rPr>
      </w:pPr>
      <w:r w:rsidRPr="00553CAF">
        <w:rPr>
          <w:rStyle w:val="Hyperlink"/>
          <w:rFonts w:ascii="Calibri" w:hAnsi="Calibri" w:cs="Arial"/>
          <w:b/>
          <w:bCs/>
          <w:sz w:val="20"/>
          <w:szCs w:val="20"/>
          <w:lang w:val="en-GB"/>
        </w:rPr>
        <w:t>https://www.linkedin.com/in/rohit-shindhe-326b79119</w:t>
      </w:r>
      <w:r w:rsidR="00800C60" w:rsidRPr="00553CAF">
        <w:rPr>
          <w:rStyle w:val="Hyperlink"/>
          <w:rFonts w:ascii="Calibri" w:hAnsi="Calibri" w:cs="Arial"/>
          <w:b/>
          <w:bCs/>
          <w:sz w:val="20"/>
          <w:szCs w:val="20"/>
          <w:lang w:val="en-GB"/>
        </w:rPr>
        <w:t xml:space="preserve"> </w:t>
      </w:r>
      <w:r w:rsidR="00800C60" w:rsidRPr="00553CAF">
        <w:rPr>
          <w:rFonts w:ascii="Calibri" w:hAnsi="Calibri" w:cs="Arial"/>
          <w:b/>
          <w:bCs/>
          <w:sz w:val="20"/>
          <w:szCs w:val="20"/>
          <w:lang w:val="en-GB"/>
        </w:rPr>
        <w:t xml:space="preserve">  </w:t>
      </w:r>
    </w:p>
    <w:p w14:paraId="5293F1CF" w14:textId="6BA2536E" w:rsidR="00800C60" w:rsidRPr="00553CAF" w:rsidRDefault="00800C60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2"/>
          <w:szCs w:val="22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Overview</w:t>
      </w:r>
      <w:r w:rsidRPr="00553CAF">
        <w:rPr>
          <w:rFonts w:ascii="Calibri" w:hAnsi="Calibri" w:cs="Arial"/>
          <w:b/>
          <w:bCs/>
          <w:sz w:val="22"/>
          <w:szCs w:val="22"/>
          <w:lang w:val="en-GB"/>
        </w:rPr>
        <w:t>:</w:t>
      </w:r>
    </w:p>
    <w:p w14:paraId="492D4A88" w14:textId="245EF750" w:rsidR="00800C60" w:rsidRPr="00800C60" w:rsidRDefault="00E86A33" w:rsidP="007B3979">
      <w:pPr>
        <w:pStyle w:val="BodyText"/>
        <w:spacing w:before="37"/>
        <w:ind w:left="140"/>
        <w:rPr>
          <w:rFonts w:ascii="Calibri" w:hAnsi="Calibri" w:cs="Arial"/>
        </w:rPr>
      </w:pPr>
      <w:r w:rsidRPr="00E86A33">
        <w:rPr>
          <w:rFonts w:ascii="Calibri" w:hAnsi="Calibri" w:cs="Arial"/>
        </w:rPr>
        <w:t xml:space="preserve">I have </w:t>
      </w:r>
      <w:r>
        <w:rPr>
          <w:rFonts w:ascii="Calibri" w:hAnsi="Calibri" w:cs="Arial"/>
        </w:rPr>
        <w:t xml:space="preserve">completed </w:t>
      </w:r>
      <w:r w:rsidR="00E128D4">
        <w:rPr>
          <w:rFonts w:ascii="Calibri" w:hAnsi="Calibri" w:cs="Arial"/>
        </w:rPr>
        <w:t xml:space="preserve">a </w:t>
      </w:r>
      <w:r w:rsidRPr="00E86A33">
        <w:rPr>
          <w:rFonts w:ascii="Calibri" w:hAnsi="Calibri" w:cs="Arial"/>
        </w:rPr>
        <w:t xml:space="preserve">Bachelor of Engineering in Computer Science and Technology with an additional Master’s Degree in Big Data Science and Machine Learning from </w:t>
      </w:r>
      <w:r w:rsidR="00E128D4">
        <w:rPr>
          <w:rFonts w:ascii="Calibri" w:hAnsi="Calibri" w:cs="Arial"/>
        </w:rPr>
        <w:t xml:space="preserve">the </w:t>
      </w:r>
      <w:r w:rsidRPr="00E86A33">
        <w:rPr>
          <w:rFonts w:ascii="Calibri" w:hAnsi="Calibri" w:cs="Arial"/>
        </w:rPr>
        <w:t>Queen Mary University of London.</w:t>
      </w:r>
      <w:r>
        <w:rPr>
          <w:rFonts w:ascii="Calibri" w:hAnsi="Calibri" w:cs="Arial"/>
        </w:rPr>
        <w:t xml:space="preserve"> </w:t>
      </w:r>
      <w:r w:rsidRPr="00E86A33">
        <w:rPr>
          <w:rFonts w:ascii="Calibri" w:hAnsi="Calibri" w:cs="Arial"/>
        </w:rPr>
        <w:t>I have over 3.5 years’ experience in the IT industry in Multinational companies supporting busi</w:t>
      </w:r>
      <w:r>
        <w:rPr>
          <w:rFonts w:ascii="Calibri" w:hAnsi="Calibri" w:cs="Arial"/>
        </w:rPr>
        <w:t xml:space="preserve">ness applications and services. </w:t>
      </w:r>
      <w:r w:rsidRPr="00E86A33">
        <w:rPr>
          <w:rFonts w:ascii="Calibri" w:hAnsi="Calibri" w:cs="Arial"/>
        </w:rPr>
        <w:t>I have expertise in Big Data, AI and Machine Learning, Cloud computing, Data Engineering, Data Architecture, Data Analytics, REST API Architecture</w:t>
      </w:r>
      <w:r w:rsidR="00E128D4">
        <w:rPr>
          <w:rFonts w:ascii="Calibri" w:hAnsi="Calibri" w:cs="Arial"/>
        </w:rPr>
        <w:t>,</w:t>
      </w:r>
      <w:r w:rsidRPr="00E86A33">
        <w:rPr>
          <w:rFonts w:ascii="Calibri" w:hAnsi="Calibri" w:cs="Arial"/>
        </w:rPr>
        <w:t xml:space="preserve"> and Visualization</w:t>
      </w:r>
      <w:r w:rsidR="004525C3">
        <w:rPr>
          <w:rFonts w:ascii="Calibri" w:hAnsi="Calibri" w:cs="Arial"/>
        </w:rPr>
        <w:t>.</w:t>
      </w:r>
    </w:p>
    <w:p w14:paraId="708BE551" w14:textId="293E0E84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Technical Expertise</w:t>
      </w:r>
    </w:p>
    <w:p w14:paraId="1BDB00F9" w14:textId="1EC84972" w:rsidR="00E75EE5" w:rsidRPr="00411871" w:rsidRDefault="00E75EE5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553CAF">
        <w:rPr>
          <w:rFonts w:ascii="Calibri" w:hAnsi="Calibri" w:cs="Arial"/>
          <w:b/>
          <w:bCs/>
          <w:sz w:val="20"/>
          <w:szCs w:val="20"/>
          <w:lang w:val="en-GB"/>
        </w:rPr>
        <w:t>Platforms:</w:t>
      </w:r>
      <w:r w:rsidR="00BD22B7">
        <w:rPr>
          <w:rFonts w:ascii="Calibri" w:hAnsi="Calibri" w:cs="Arial"/>
          <w:sz w:val="20"/>
          <w:szCs w:val="20"/>
        </w:rPr>
        <w:t xml:space="preserve"> </w:t>
      </w:r>
      <w:r w:rsidR="00E723D7">
        <w:rPr>
          <w:rFonts w:ascii="Calibri" w:hAnsi="Calibri" w:cs="Arial"/>
          <w:sz w:val="20"/>
          <w:szCs w:val="20"/>
        </w:rPr>
        <w:t>AWS</w:t>
      </w:r>
      <w:r w:rsidR="004525C3">
        <w:rPr>
          <w:rFonts w:ascii="Calibri" w:hAnsi="Calibri" w:cs="Arial"/>
          <w:sz w:val="20"/>
          <w:szCs w:val="20"/>
        </w:rPr>
        <w:t>, Apache Hadoop</w:t>
      </w:r>
      <w:r w:rsidR="00A76999">
        <w:rPr>
          <w:rFonts w:ascii="Calibri" w:hAnsi="Calibri" w:cs="Arial"/>
          <w:sz w:val="20"/>
          <w:szCs w:val="20"/>
        </w:rPr>
        <w:t>, Azure</w:t>
      </w:r>
      <w:r w:rsidR="00536AB7">
        <w:rPr>
          <w:rFonts w:ascii="Calibri" w:hAnsi="Calibri" w:cs="Arial"/>
          <w:sz w:val="20"/>
          <w:szCs w:val="20"/>
        </w:rPr>
        <w:t xml:space="preserve"> (DB, Media services, Data Factory)</w:t>
      </w:r>
    </w:p>
    <w:p w14:paraId="76B53A03" w14:textId="722A4435" w:rsidR="00E75EE5" w:rsidRPr="00411871" w:rsidRDefault="00E75EE5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Programming Languages:</w:t>
      </w:r>
      <w:r w:rsidRPr="00411871">
        <w:rPr>
          <w:rFonts w:ascii="Calibri" w:hAnsi="Calibri" w:cs="Arial"/>
          <w:sz w:val="20"/>
          <w:szCs w:val="20"/>
        </w:rPr>
        <w:t xml:space="preserve"> Python</w:t>
      </w:r>
      <w:r w:rsidR="0053182A">
        <w:rPr>
          <w:rFonts w:ascii="Calibri" w:hAnsi="Calibri" w:cs="Arial"/>
          <w:sz w:val="20"/>
          <w:szCs w:val="20"/>
        </w:rPr>
        <w:t>3</w:t>
      </w:r>
      <w:r w:rsidRPr="00411871">
        <w:rPr>
          <w:rFonts w:ascii="Calibri" w:hAnsi="Calibri" w:cs="Arial"/>
          <w:sz w:val="20"/>
          <w:szCs w:val="20"/>
        </w:rPr>
        <w:t xml:space="preserve">, </w:t>
      </w:r>
      <w:r w:rsidR="00407AC7" w:rsidRPr="00411871">
        <w:rPr>
          <w:rFonts w:ascii="Calibri" w:hAnsi="Calibri" w:cs="Arial"/>
          <w:sz w:val="20"/>
          <w:szCs w:val="20"/>
        </w:rPr>
        <w:t>SPARK,</w:t>
      </w:r>
      <w:r w:rsidR="0000586D">
        <w:rPr>
          <w:rFonts w:ascii="Calibri" w:hAnsi="Calibri" w:cs="Arial"/>
          <w:sz w:val="20"/>
          <w:szCs w:val="20"/>
        </w:rPr>
        <w:t xml:space="preserve"> </w:t>
      </w:r>
      <w:r w:rsidR="00BD22B7">
        <w:rPr>
          <w:rFonts w:ascii="Calibri" w:hAnsi="Calibri" w:cs="Arial"/>
          <w:sz w:val="20"/>
          <w:szCs w:val="20"/>
        </w:rPr>
        <w:t>R, .Net</w:t>
      </w:r>
      <w:r w:rsidR="00A76999">
        <w:rPr>
          <w:rFonts w:ascii="Calibri" w:hAnsi="Calibri" w:cs="Arial"/>
          <w:sz w:val="20"/>
          <w:szCs w:val="20"/>
        </w:rPr>
        <w:t>, React-Native</w:t>
      </w:r>
      <w:r w:rsidR="00EF7DD1">
        <w:rPr>
          <w:rFonts w:ascii="Calibri" w:hAnsi="Calibri" w:cs="Arial"/>
          <w:sz w:val="20"/>
          <w:szCs w:val="20"/>
        </w:rPr>
        <w:t xml:space="preserve">, HTML, CSS, JavaScript, </w:t>
      </w:r>
      <w:r w:rsidR="00CD2334">
        <w:rPr>
          <w:rFonts w:ascii="Calibri" w:hAnsi="Calibri" w:cs="Arial"/>
          <w:sz w:val="20"/>
          <w:szCs w:val="20"/>
        </w:rPr>
        <w:t>NodeJS</w:t>
      </w:r>
      <w:r w:rsidR="00B5265E">
        <w:rPr>
          <w:rFonts w:ascii="Calibri" w:hAnsi="Calibri" w:cs="Arial"/>
          <w:sz w:val="20"/>
          <w:szCs w:val="20"/>
        </w:rPr>
        <w:t xml:space="preserve">, </w:t>
      </w:r>
      <w:r w:rsidR="00EF7DD1">
        <w:rPr>
          <w:rFonts w:ascii="Calibri" w:hAnsi="Calibri" w:cs="Arial"/>
          <w:sz w:val="20"/>
          <w:szCs w:val="20"/>
        </w:rPr>
        <w:t>WebMethods</w:t>
      </w:r>
      <w:r w:rsidR="0053182A">
        <w:rPr>
          <w:rFonts w:ascii="Calibri" w:hAnsi="Calibri" w:cs="Arial"/>
          <w:sz w:val="20"/>
          <w:szCs w:val="20"/>
        </w:rPr>
        <w:t>, Flask</w:t>
      </w:r>
    </w:p>
    <w:p w14:paraId="2DE048BF" w14:textId="6BC478DD" w:rsidR="00411871" w:rsidRPr="00411871" w:rsidRDefault="00BD22B7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553CAF">
        <w:rPr>
          <w:rFonts w:ascii="Calibri" w:hAnsi="Calibri" w:cs="Arial"/>
          <w:b/>
          <w:bCs/>
          <w:sz w:val="20"/>
          <w:szCs w:val="20"/>
          <w:lang w:val="en-GB"/>
        </w:rPr>
        <w:t>DBMS</w:t>
      </w:r>
      <w:r w:rsidR="00411871" w:rsidRPr="00553CAF">
        <w:rPr>
          <w:rFonts w:ascii="Calibri" w:hAnsi="Calibri" w:cs="Arial"/>
          <w:b/>
          <w:bCs/>
          <w:sz w:val="20"/>
          <w:szCs w:val="20"/>
          <w:lang w:val="en-GB"/>
        </w:rPr>
        <w:t>:</w:t>
      </w:r>
      <w:r w:rsidR="00411871" w:rsidRPr="00553CAF">
        <w:rPr>
          <w:rFonts w:ascii="Calibri" w:hAnsi="Calibri" w:cs="Arial"/>
          <w:sz w:val="20"/>
          <w:szCs w:val="20"/>
          <w:lang w:val="en-GB"/>
        </w:rPr>
        <w:t xml:space="preserve"> </w:t>
      </w:r>
      <w:r w:rsidR="00411871" w:rsidRPr="00411871">
        <w:rPr>
          <w:rFonts w:ascii="Calibri" w:hAnsi="Calibri" w:cs="Arial"/>
          <w:sz w:val="20"/>
          <w:szCs w:val="20"/>
        </w:rPr>
        <w:t xml:space="preserve">HDFS, </w:t>
      </w:r>
      <w:r>
        <w:rPr>
          <w:rFonts w:ascii="Calibri" w:hAnsi="Calibri" w:cs="Arial"/>
          <w:sz w:val="20"/>
          <w:szCs w:val="20"/>
        </w:rPr>
        <w:t>SQL Server</w:t>
      </w:r>
    </w:p>
    <w:p w14:paraId="30DCFFB9" w14:textId="3312390A" w:rsidR="00411871" w:rsidRPr="00411871" w:rsidRDefault="00411871" w:rsidP="00E75EE5">
      <w:pPr>
        <w:widowControl w:val="0"/>
        <w:autoSpaceDE w:val="0"/>
        <w:autoSpaceDN w:val="0"/>
        <w:adjustRightInd w:val="0"/>
        <w:ind w:left="720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Tools:</w:t>
      </w:r>
      <w:r w:rsidRPr="00411871">
        <w:rPr>
          <w:rFonts w:ascii="Calibri" w:hAnsi="Calibri" w:cs="Arial"/>
          <w:sz w:val="20"/>
          <w:szCs w:val="20"/>
        </w:rPr>
        <w:t xml:space="preserve"> T</w:t>
      </w:r>
      <w:r w:rsidR="00BD22B7">
        <w:rPr>
          <w:rFonts w:ascii="Calibri" w:hAnsi="Calibri" w:cs="Arial"/>
          <w:sz w:val="20"/>
          <w:szCs w:val="20"/>
        </w:rPr>
        <w:t>ableau,</w:t>
      </w:r>
      <w:r w:rsidRPr="00411871">
        <w:rPr>
          <w:rFonts w:ascii="Calibri" w:hAnsi="Calibri" w:cs="Arial"/>
          <w:sz w:val="20"/>
          <w:szCs w:val="20"/>
        </w:rPr>
        <w:t xml:space="preserve"> Yarn</w:t>
      </w:r>
      <w:r w:rsidR="00894F47">
        <w:rPr>
          <w:rFonts w:ascii="Calibri" w:hAnsi="Calibri" w:cs="Arial"/>
          <w:sz w:val="20"/>
          <w:szCs w:val="20"/>
        </w:rPr>
        <w:t xml:space="preserve">, </w:t>
      </w:r>
      <w:r w:rsidR="00894F47">
        <w:rPr>
          <w:rFonts w:ascii="Calibri" w:hAnsi="Calibri" w:cs="Arial"/>
          <w:sz w:val="20"/>
          <w:szCs w:val="20"/>
        </w:rPr>
        <w:t>Excel</w:t>
      </w:r>
    </w:p>
    <w:p w14:paraId="4F5BF15C" w14:textId="546E2161" w:rsidR="00411871" w:rsidRPr="00411871" w:rsidRDefault="00411871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Operating Systems:</w:t>
      </w:r>
      <w:r w:rsidR="00BD22B7">
        <w:rPr>
          <w:rFonts w:ascii="Calibri" w:hAnsi="Calibri" w:cs="Arial"/>
          <w:sz w:val="20"/>
          <w:szCs w:val="20"/>
        </w:rPr>
        <w:t xml:space="preserve"> Linux, </w:t>
      </w:r>
      <w:r w:rsidRPr="00411871">
        <w:rPr>
          <w:rFonts w:ascii="Calibri" w:hAnsi="Calibri" w:cs="Arial"/>
          <w:sz w:val="20"/>
          <w:szCs w:val="20"/>
        </w:rPr>
        <w:t>Windows</w:t>
      </w:r>
    </w:p>
    <w:p w14:paraId="3B1A9259" w14:textId="45276972" w:rsidR="00411871" w:rsidRPr="00411871" w:rsidRDefault="00411871" w:rsidP="00E75EE5">
      <w:pPr>
        <w:widowControl w:val="0"/>
        <w:autoSpaceDE w:val="0"/>
        <w:autoSpaceDN w:val="0"/>
        <w:adjustRightInd w:val="0"/>
        <w:ind w:left="720"/>
        <w:jc w:val="both"/>
        <w:rPr>
          <w:rFonts w:ascii="Calibri" w:hAnsi="Calibri" w:cs="Arial"/>
          <w:sz w:val="20"/>
          <w:szCs w:val="20"/>
        </w:rPr>
      </w:pPr>
      <w:r w:rsidRPr="00411871">
        <w:rPr>
          <w:rFonts w:ascii="Calibri" w:hAnsi="Calibri" w:cs="Arial"/>
          <w:b/>
          <w:bCs/>
          <w:sz w:val="20"/>
          <w:szCs w:val="20"/>
        </w:rPr>
        <w:t>Software Management Tools:</w:t>
      </w:r>
      <w:r w:rsidRPr="00411871">
        <w:rPr>
          <w:rFonts w:ascii="Calibri" w:hAnsi="Calibri" w:cs="Arial"/>
          <w:sz w:val="20"/>
          <w:szCs w:val="20"/>
        </w:rPr>
        <w:t xml:space="preserve"> JIRA, GIT</w:t>
      </w:r>
      <w:r w:rsidR="00894F47">
        <w:rPr>
          <w:rFonts w:ascii="Calibri" w:hAnsi="Calibri" w:cs="Arial"/>
          <w:sz w:val="20"/>
          <w:szCs w:val="20"/>
        </w:rPr>
        <w:t>, Agile,</w:t>
      </w:r>
    </w:p>
    <w:p w14:paraId="2F075A2C" w14:textId="77777777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Domain Skills</w:t>
      </w:r>
    </w:p>
    <w:p w14:paraId="481B09AC" w14:textId="24747E59" w:rsidR="00800C60" w:rsidRPr="00553CAF" w:rsidRDefault="0093075C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Software Production </w:t>
      </w:r>
      <w:r>
        <w:rPr>
          <w:rFonts w:ascii="Calibri" w:hAnsi="Calibri" w:cs="Arial"/>
          <w:sz w:val="20"/>
          <w:szCs w:val="20"/>
        </w:rPr>
        <w:t xml:space="preserve">Applications </w:t>
      </w:r>
    </w:p>
    <w:p w14:paraId="504EF475" w14:textId="77777777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SW Engineering Processes</w:t>
      </w:r>
    </w:p>
    <w:p w14:paraId="000518B4" w14:textId="56D2AABA" w:rsidR="00800C60" w:rsidRPr="00553CAF" w:rsidRDefault="00800C60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CI/CD, </w:t>
      </w:r>
      <w:r w:rsidR="00C5492E" w:rsidRPr="00553CAF">
        <w:rPr>
          <w:rFonts w:ascii="Calibri" w:hAnsi="Calibri" w:cs="Arial"/>
          <w:sz w:val="20"/>
          <w:szCs w:val="20"/>
          <w:lang w:val="en-GB"/>
        </w:rPr>
        <w:t>SDLC, ITIL Management</w:t>
      </w:r>
    </w:p>
    <w:p w14:paraId="5E916FF4" w14:textId="06F26718" w:rsidR="00800C60" w:rsidRPr="00553CAF" w:rsidRDefault="00800C60" w:rsidP="00800C60">
      <w:pPr>
        <w:widowControl w:val="0"/>
        <w:autoSpaceDE w:val="0"/>
        <w:autoSpaceDN w:val="0"/>
        <w:adjustRightInd w:val="0"/>
        <w:jc w:val="both"/>
        <w:rPr>
          <w:rFonts w:ascii="Calibri" w:hAnsi="Calibri" w:cs="Arial"/>
          <w:b/>
          <w:bCs/>
          <w:sz w:val="28"/>
          <w:szCs w:val="28"/>
          <w:lang w:val="en-GB"/>
        </w:rPr>
      </w:pPr>
      <w:r w:rsidRPr="00553CAF">
        <w:rPr>
          <w:rFonts w:ascii="Calibri" w:hAnsi="Calibri" w:cs="Arial"/>
          <w:b/>
          <w:bCs/>
          <w:sz w:val="28"/>
          <w:szCs w:val="28"/>
          <w:lang w:val="en-GB"/>
        </w:rPr>
        <w:t>Education</w:t>
      </w:r>
      <w:r w:rsidR="002D4916" w:rsidRPr="00553CAF">
        <w:rPr>
          <w:rFonts w:ascii="Calibri" w:hAnsi="Calibri" w:cs="Arial"/>
          <w:b/>
          <w:bCs/>
          <w:sz w:val="28"/>
          <w:szCs w:val="28"/>
          <w:lang w:val="en-GB"/>
        </w:rPr>
        <w:t xml:space="preserve"> &amp; Certifications</w:t>
      </w:r>
    </w:p>
    <w:p w14:paraId="2ACDAA5C" w14:textId="40F152F2" w:rsidR="00800C60" w:rsidRPr="00553CAF" w:rsidRDefault="00800C60" w:rsidP="00527297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>Bachelor of Engineering in Computer Science</w:t>
      </w:r>
    </w:p>
    <w:p w14:paraId="6285F379" w14:textId="77777777" w:rsidR="00CC478E" w:rsidRPr="00553CAF" w:rsidRDefault="002D4916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AWS </w:t>
      </w:r>
      <w:r w:rsidR="00CC478E" w:rsidRPr="00553CAF">
        <w:rPr>
          <w:rFonts w:ascii="Calibri" w:hAnsi="Calibri" w:cs="Arial"/>
          <w:sz w:val="20"/>
          <w:szCs w:val="20"/>
          <w:lang w:val="en-GB"/>
        </w:rPr>
        <w:t>Cloud Practitioner Essentials Training Certification</w:t>
      </w:r>
    </w:p>
    <w:p w14:paraId="6A532AE7" w14:textId="77777777" w:rsidR="00CC478E" w:rsidRPr="00553CAF" w:rsidRDefault="00CC478E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>Google Analytics for Beginners</w:t>
      </w:r>
    </w:p>
    <w:p w14:paraId="51974620" w14:textId="77777777" w:rsidR="00CC478E" w:rsidRPr="00553CAF" w:rsidRDefault="00CC478E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>Docker Course for Beginners (Udemy)</w:t>
      </w:r>
    </w:p>
    <w:p w14:paraId="08C91A2F" w14:textId="6E5A3AAF" w:rsidR="002D4916" w:rsidRPr="00553CAF" w:rsidRDefault="00CC478E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  <w:r w:rsidRPr="00553CAF">
        <w:rPr>
          <w:rFonts w:ascii="Calibri" w:hAnsi="Calibri" w:cs="Arial"/>
          <w:sz w:val="20"/>
          <w:szCs w:val="20"/>
          <w:lang w:val="en-GB"/>
        </w:rPr>
        <w:t xml:space="preserve">GitHub link: </w:t>
      </w:r>
      <w:hyperlink r:id="rId6" w:history="1">
        <w:r w:rsidRPr="00553CAF">
          <w:rPr>
            <w:rStyle w:val="Hyperlink"/>
            <w:rFonts w:ascii="Calibri" w:hAnsi="Calibri" w:cs="Arial"/>
            <w:sz w:val="20"/>
            <w:szCs w:val="20"/>
            <w:lang w:val="en-GB"/>
          </w:rPr>
          <w:t>https://github.com/rohitshindhe/Certifications</w:t>
        </w:r>
      </w:hyperlink>
      <w:r w:rsidR="002D4916" w:rsidRPr="00553CAF">
        <w:rPr>
          <w:rFonts w:ascii="Calibri" w:hAnsi="Calibri" w:cs="Arial"/>
          <w:sz w:val="20"/>
          <w:szCs w:val="20"/>
          <w:lang w:val="en-GB"/>
        </w:rPr>
        <w:t xml:space="preserve"> </w:t>
      </w:r>
    </w:p>
    <w:p w14:paraId="40A04F52" w14:textId="4039E9BF" w:rsidR="002D4916" w:rsidRPr="00553CAF" w:rsidRDefault="002D4916" w:rsidP="00E75EE5">
      <w:pPr>
        <w:widowControl w:val="0"/>
        <w:autoSpaceDE w:val="0"/>
        <w:autoSpaceDN w:val="0"/>
        <w:adjustRightInd w:val="0"/>
        <w:ind w:firstLine="720"/>
        <w:jc w:val="both"/>
        <w:rPr>
          <w:rFonts w:ascii="Calibri" w:hAnsi="Calibri" w:cs="Arial"/>
          <w:sz w:val="20"/>
          <w:szCs w:val="20"/>
          <w:lang w:val="en-GB"/>
        </w:rPr>
      </w:pPr>
    </w:p>
    <w:p w14:paraId="611BE00E" w14:textId="2BFC83A7" w:rsidR="00527297" w:rsidRPr="00411871" w:rsidRDefault="00527297" w:rsidP="00527297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  <w:r w:rsidRPr="00411871">
        <w:rPr>
          <w:rFonts w:ascii="Calibri" w:hAnsi="Calibri" w:cs="Arial"/>
          <w:b/>
          <w:bCs/>
          <w:sz w:val="28"/>
          <w:szCs w:val="28"/>
        </w:rPr>
        <w:t>E</w:t>
      </w:r>
      <w:r>
        <w:rPr>
          <w:rFonts w:ascii="Calibri" w:hAnsi="Calibri" w:cs="Arial"/>
          <w:b/>
          <w:bCs/>
          <w:sz w:val="28"/>
          <w:szCs w:val="28"/>
        </w:rPr>
        <w:t>ducation</w:t>
      </w:r>
      <w:r w:rsidRPr="00411871">
        <w:rPr>
          <w:rFonts w:ascii="Calibri" w:hAnsi="Calibri" w:cs="Arial"/>
          <w:b/>
          <w:bCs/>
          <w:sz w:val="28"/>
          <w:szCs w:val="28"/>
        </w:rPr>
        <w:t>:</w:t>
      </w:r>
    </w:p>
    <w:p w14:paraId="5E11BB19" w14:textId="2BAEF19E" w:rsidR="005D38B1" w:rsidRPr="005D38B1" w:rsidRDefault="005D38B1" w:rsidP="005D38B1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 w:rsidRPr="005D38B1">
        <w:rPr>
          <w:rFonts w:ascii="Calibri" w:hAnsi="Calibri" w:cs="Arial"/>
          <w:color w:val="002060"/>
          <w:sz w:val="20"/>
          <w:szCs w:val="20"/>
        </w:rPr>
        <w:t>Queen Mary University of London, September 2019 – September 2020</w:t>
      </w:r>
    </w:p>
    <w:p w14:paraId="6943A07F" w14:textId="77777777" w:rsidR="005D38B1" w:rsidRPr="005D38B1" w:rsidRDefault="005D38B1" w:rsidP="005D38B1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 w:rsidRPr="005D38B1">
        <w:rPr>
          <w:rFonts w:ascii="Calibri" w:hAnsi="Calibri" w:cs="Arial"/>
          <w:b/>
          <w:bCs/>
          <w:sz w:val="20"/>
          <w:szCs w:val="20"/>
        </w:rPr>
        <w:t>Big Data Science and Machine Learning</w:t>
      </w:r>
      <w:r w:rsidRPr="005D38B1">
        <w:rPr>
          <w:rFonts w:ascii="Calibri" w:hAnsi="Calibri" w:cs="Arial"/>
          <w:sz w:val="20"/>
          <w:szCs w:val="20"/>
        </w:rPr>
        <w:t>:</w:t>
      </w:r>
    </w:p>
    <w:p w14:paraId="62710FFC" w14:textId="77777777" w:rsidR="005D38B1" w:rsidRPr="005D38B1" w:rsidRDefault="005D38B1" w:rsidP="005D38B1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 w:rsidRPr="005D38B1">
        <w:rPr>
          <w:rFonts w:ascii="Calibri" w:hAnsi="Calibri" w:cs="Arial"/>
          <w:sz w:val="20"/>
          <w:szCs w:val="20"/>
        </w:rPr>
        <w:t>Modules Completed:</w:t>
      </w:r>
    </w:p>
    <w:p w14:paraId="47A6AA5B" w14:textId="77777777" w:rsidR="00207F83" w:rsidRDefault="005D38B1" w:rsidP="000651A7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Big Data - Parallelism Computing, Map/Reduce, Apache Hadoop, Spark, Ethereum.</w:t>
      </w:r>
    </w:p>
    <w:p w14:paraId="20C3BD4E" w14:textId="77777777" w:rsidR="00207F83" w:rsidRDefault="005D38B1" w:rsidP="00A45482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Machine Learning - Linear regression, Classifiers, Neural networks.</w:t>
      </w:r>
    </w:p>
    <w:p w14:paraId="0D94CD9E" w14:textId="77777777" w:rsidR="00207F83" w:rsidRDefault="005D38B1" w:rsidP="007C6A95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Data Mining - Supervised, Unsupervised, Clustering models.</w:t>
      </w:r>
    </w:p>
    <w:p w14:paraId="6B9E2A43" w14:textId="77777777" w:rsidR="00207F83" w:rsidRDefault="005D38B1" w:rsidP="0004456E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Applied Statistics - Hypothesis, Time series analysis, Visualization.</w:t>
      </w:r>
    </w:p>
    <w:p w14:paraId="30EB2439" w14:textId="59F052A2" w:rsidR="00207F83" w:rsidRDefault="005D38B1" w:rsidP="00C22583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 xml:space="preserve">Cloud Computing - </w:t>
      </w:r>
      <w:r w:rsidR="00DD5A3D" w:rsidRPr="00207F83">
        <w:rPr>
          <w:rFonts w:ascii="Calibri" w:hAnsi="Calibri" w:cs="Arial"/>
          <w:sz w:val="20"/>
          <w:szCs w:val="20"/>
        </w:rPr>
        <w:t>Virtualization</w:t>
      </w:r>
      <w:r w:rsidRPr="00207F83">
        <w:rPr>
          <w:rFonts w:ascii="Calibri" w:hAnsi="Calibri" w:cs="Arial"/>
          <w:sz w:val="20"/>
          <w:szCs w:val="20"/>
        </w:rPr>
        <w:t>, container, Restful APIs, Data partition, Micro Services.</w:t>
      </w:r>
    </w:p>
    <w:p w14:paraId="32E6B75A" w14:textId="77777777" w:rsidR="00207F83" w:rsidRDefault="005D38B1" w:rsidP="0097263F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Data Analytics - Bayesian networks, Numpy, ML with Scikit, Visualization, and Pandas.</w:t>
      </w:r>
    </w:p>
    <w:p w14:paraId="7116A691" w14:textId="77777777" w:rsidR="00207F83" w:rsidRDefault="005D38B1" w:rsidP="006A3B18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Machine Learning for Visual Data Analytics - Visual recognition, Bag of words, window sliding,</w:t>
      </w:r>
    </w:p>
    <w:p w14:paraId="41BBD61C" w14:textId="08E2DBE9" w:rsidR="005D38B1" w:rsidRDefault="005D38B1" w:rsidP="006A3B18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207F83">
        <w:rPr>
          <w:rFonts w:ascii="Calibri" w:hAnsi="Calibri" w:cs="Arial"/>
          <w:sz w:val="20"/>
          <w:szCs w:val="20"/>
        </w:rPr>
        <w:t>Digital Media &amp; Social Networks - Strong and weak ties, Network centrality, Cascading</w:t>
      </w:r>
    </w:p>
    <w:p w14:paraId="24CEA20A" w14:textId="77777777" w:rsidR="00605582" w:rsidRDefault="00605582" w:rsidP="00605582">
      <w:pPr>
        <w:adjustRightInd w:val="0"/>
        <w:rPr>
          <w:rFonts w:ascii="Calibri" w:hAnsi="Calibri" w:cs="Arial"/>
          <w:sz w:val="20"/>
          <w:szCs w:val="20"/>
        </w:rPr>
      </w:pPr>
    </w:p>
    <w:p w14:paraId="21FF8A70" w14:textId="11A2922E" w:rsidR="00605582" w:rsidRPr="00605582" w:rsidRDefault="00605582" w:rsidP="00605582">
      <w:pPr>
        <w:adjustRightInd w:val="0"/>
        <w:rPr>
          <w:rFonts w:ascii="Calibri" w:hAnsi="Calibri" w:cs="Arial"/>
          <w:b/>
          <w:bCs/>
          <w:sz w:val="20"/>
          <w:szCs w:val="20"/>
        </w:rPr>
      </w:pPr>
      <w:r w:rsidRPr="00605582">
        <w:rPr>
          <w:rFonts w:ascii="Calibri" w:hAnsi="Calibri" w:cs="Arial"/>
          <w:b/>
          <w:bCs/>
          <w:sz w:val="20"/>
          <w:szCs w:val="20"/>
        </w:rPr>
        <w:t xml:space="preserve">MSc, Dissertation: </w:t>
      </w:r>
    </w:p>
    <w:p w14:paraId="021B4254" w14:textId="6011DA39" w:rsidR="00605582" w:rsidRDefault="00605582" w:rsidP="00605582">
      <w:pPr>
        <w:pStyle w:val="ListParagraph"/>
        <w:numPr>
          <w:ilvl w:val="0"/>
          <w:numId w:val="13"/>
        </w:numPr>
        <w:adjustRightInd w:val="0"/>
        <w:rPr>
          <w:rFonts w:ascii="Calibri" w:hAnsi="Calibri" w:cs="Arial"/>
          <w:sz w:val="20"/>
          <w:szCs w:val="20"/>
        </w:rPr>
      </w:pPr>
      <w:r w:rsidRPr="00605582">
        <w:rPr>
          <w:rFonts w:ascii="Calibri" w:hAnsi="Calibri" w:cs="Arial"/>
          <w:sz w:val="20"/>
          <w:szCs w:val="20"/>
        </w:rPr>
        <w:t>Chess game with a well-known technique, alpha</w:t>
      </w:r>
      <w:r w:rsidR="00BB43D6">
        <w:rPr>
          <w:rFonts w:ascii="Calibri" w:hAnsi="Calibri" w:cs="Arial"/>
          <w:sz w:val="20"/>
          <w:szCs w:val="20"/>
        </w:rPr>
        <w:t>-</w:t>
      </w:r>
      <w:r w:rsidRPr="00605582">
        <w:rPr>
          <w:rFonts w:ascii="Calibri" w:hAnsi="Calibri" w:cs="Arial"/>
          <w:sz w:val="20"/>
          <w:szCs w:val="20"/>
        </w:rPr>
        <w:t xml:space="preserve">beta algorithm. An essential part of this project is to understand the algorithm and implement it. Building a robust interface to make a system where humans play against the computer. The complete code has been built using python and made available </w:t>
      </w:r>
      <w:r w:rsidR="00BB43D6">
        <w:rPr>
          <w:rFonts w:ascii="Calibri" w:hAnsi="Calibri" w:cs="Arial"/>
          <w:sz w:val="20"/>
          <w:szCs w:val="20"/>
        </w:rPr>
        <w:t>o</w:t>
      </w:r>
      <w:r w:rsidRPr="00605582">
        <w:rPr>
          <w:rFonts w:ascii="Calibri" w:hAnsi="Calibri" w:cs="Arial"/>
          <w:sz w:val="20"/>
          <w:szCs w:val="20"/>
        </w:rPr>
        <w:t>n GitHub.</w:t>
      </w:r>
    </w:p>
    <w:p w14:paraId="26F17600" w14:textId="77777777" w:rsidR="00605582" w:rsidRDefault="00605582" w:rsidP="00605582">
      <w:pPr>
        <w:adjustRightInd w:val="0"/>
        <w:rPr>
          <w:rFonts w:ascii="Calibri" w:hAnsi="Calibri" w:cs="Arial"/>
          <w:color w:val="002060"/>
          <w:sz w:val="20"/>
          <w:szCs w:val="20"/>
        </w:rPr>
      </w:pPr>
    </w:p>
    <w:p w14:paraId="782F0A5F" w14:textId="7B16387B" w:rsidR="00605582" w:rsidRPr="00605582" w:rsidRDefault="00605582" w:rsidP="00605582">
      <w:pPr>
        <w:adjustRightInd w:val="0"/>
        <w:rPr>
          <w:rFonts w:ascii="Calibri" w:hAnsi="Calibri" w:cs="Arial"/>
          <w:color w:val="002060"/>
          <w:sz w:val="20"/>
          <w:szCs w:val="20"/>
        </w:rPr>
      </w:pPr>
      <w:r w:rsidRPr="00605582">
        <w:rPr>
          <w:rFonts w:ascii="Calibri" w:hAnsi="Calibri" w:cs="Arial"/>
          <w:color w:val="002060"/>
          <w:sz w:val="20"/>
          <w:szCs w:val="20"/>
        </w:rPr>
        <w:t>Bachelor of Engineering at Basveshwar Engineering college – Bagalkot (Karnataka - INDIA), 2010- 2014</w:t>
      </w:r>
    </w:p>
    <w:p w14:paraId="553BF4E6" w14:textId="7DF36EF8" w:rsidR="00605582" w:rsidRDefault="00EE4D89" w:rsidP="00605582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Computer</w:t>
      </w:r>
      <w:r w:rsidR="00605582" w:rsidRPr="00605582">
        <w:rPr>
          <w:rFonts w:ascii="Calibri" w:hAnsi="Calibri" w:cs="Arial"/>
          <w:color w:val="000000" w:themeColor="text1"/>
          <w:sz w:val="20"/>
          <w:szCs w:val="20"/>
        </w:rPr>
        <w:t xml:space="preserve"> Science &amp; Engineering: Academic Project: 2013 – 2014</w:t>
      </w:r>
    </w:p>
    <w:p w14:paraId="7EF5137B" w14:textId="4B532D14" w:rsidR="00EE4D89" w:rsidRDefault="00EE4D89" w:rsidP="00EE4D89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 w:rsidRPr="00EE4D89">
        <w:rPr>
          <w:rFonts w:ascii="Calibri" w:hAnsi="Calibri" w:cs="Arial"/>
          <w:color w:val="000000" w:themeColor="text1"/>
          <w:sz w:val="20"/>
          <w:szCs w:val="20"/>
        </w:rPr>
        <w:t>Project Title: Achieving Secure Data Access Control in Cloud Computing.</w:t>
      </w:r>
      <w:r>
        <w:rPr>
          <w:rFonts w:ascii="Calibri" w:hAnsi="Calibri" w:cs="Arial"/>
          <w:color w:val="000000" w:themeColor="text1"/>
          <w:sz w:val="20"/>
          <w:szCs w:val="20"/>
        </w:rPr>
        <w:t xml:space="preserve"> The main aim is to encrypt the data and send </w:t>
      </w:r>
      <w:r w:rsidR="00BB43D6">
        <w:rPr>
          <w:rFonts w:ascii="Calibri" w:hAnsi="Calibri" w:cs="Arial"/>
          <w:color w:val="000000" w:themeColor="text1"/>
          <w:sz w:val="20"/>
          <w:szCs w:val="20"/>
        </w:rPr>
        <w:t xml:space="preserve">it </w:t>
      </w:r>
      <w:r>
        <w:rPr>
          <w:rFonts w:ascii="Calibri" w:hAnsi="Calibri" w:cs="Arial"/>
          <w:color w:val="000000" w:themeColor="text1"/>
          <w:sz w:val="20"/>
          <w:szCs w:val="20"/>
        </w:rPr>
        <w:t xml:space="preserve">to </w:t>
      </w:r>
      <w:r w:rsidR="00BB43D6">
        <w:rPr>
          <w:rFonts w:ascii="Calibri" w:hAnsi="Calibri" w:cs="Arial"/>
          <w:color w:val="000000" w:themeColor="text1"/>
          <w:sz w:val="20"/>
          <w:szCs w:val="20"/>
        </w:rPr>
        <w:t xml:space="preserve">the </w:t>
      </w:r>
      <w:r>
        <w:rPr>
          <w:rFonts w:ascii="Calibri" w:hAnsi="Calibri" w:cs="Arial"/>
          <w:color w:val="000000" w:themeColor="text1"/>
          <w:sz w:val="20"/>
          <w:szCs w:val="20"/>
        </w:rPr>
        <w:t xml:space="preserve">user and </w:t>
      </w:r>
      <w:r w:rsidR="00BB43D6">
        <w:rPr>
          <w:rFonts w:ascii="Calibri" w:hAnsi="Calibri" w:cs="Arial"/>
          <w:color w:val="000000" w:themeColor="text1"/>
          <w:sz w:val="20"/>
          <w:szCs w:val="20"/>
        </w:rPr>
        <w:t xml:space="preserve">the </w:t>
      </w:r>
      <w:r>
        <w:rPr>
          <w:rFonts w:ascii="Calibri" w:hAnsi="Calibri" w:cs="Arial"/>
          <w:color w:val="000000" w:themeColor="text1"/>
          <w:sz w:val="20"/>
          <w:szCs w:val="20"/>
        </w:rPr>
        <w:t>user can use the PKCS key and decrypt the data.</w:t>
      </w:r>
    </w:p>
    <w:p w14:paraId="68EB92EA" w14:textId="0A3C9CF7" w:rsidR="00EE4D89" w:rsidRDefault="00EE4D89" w:rsidP="00EE4D89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Software used: VB.Net</w:t>
      </w:r>
    </w:p>
    <w:p w14:paraId="525E5A70" w14:textId="27F38AC4" w:rsidR="00EE4D89" w:rsidRDefault="00EE4D89" w:rsidP="00EE4D89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Duration: 6 months.</w:t>
      </w:r>
    </w:p>
    <w:p w14:paraId="21065926" w14:textId="7451D492" w:rsidR="00605582" w:rsidRDefault="00EE4D89" w:rsidP="00605582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  <w:r>
        <w:rPr>
          <w:rFonts w:ascii="Calibri" w:hAnsi="Calibri" w:cs="Arial"/>
          <w:color w:val="000000" w:themeColor="text1"/>
          <w:sz w:val="20"/>
          <w:szCs w:val="20"/>
        </w:rPr>
        <w:t>Team size: 4</w:t>
      </w:r>
    </w:p>
    <w:p w14:paraId="0254D489" w14:textId="0B6A4A0A" w:rsidR="008A4A53" w:rsidRDefault="008A4A53" w:rsidP="00605582">
      <w:pPr>
        <w:adjustRightInd w:val="0"/>
        <w:rPr>
          <w:rFonts w:ascii="Calibri" w:hAnsi="Calibri" w:cs="Arial"/>
          <w:color w:val="000000" w:themeColor="text1"/>
          <w:sz w:val="20"/>
          <w:szCs w:val="20"/>
        </w:rPr>
      </w:pPr>
    </w:p>
    <w:p w14:paraId="783A08EB" w14:textId="0C059E7A" w:rsidR="00527297" w:rsidRDefault="00527297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</w:p>
    <w:p w14:paraId="4E9D6910" w14:textId="07D4743E" w:rsidR="008A4A53" w:rsidRDefault="008A4A53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</w:p>
    <w:p w14:paraId="0DEADB7C" w14:textId="63DB8995" w:rsidR="00800C60" w:rsidRPr="00411871" w:rsidRDefault="00800C60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b/>
          <w:bCs/>
          <w:sz w:val="28"/>
          <w:szCs w:val="28"/>
        </w:rPr>
      </w:pPr>
      <w:r w:rsidRPr="00411871">
        <w:rPr>
          <w:rFonts w:ascii="Calibri" w:hAnsi="Calibri" w:cs="Arial"/>
          <w:b/>
          <w:bCs/>
          <w:sz w:val="28"/>
          <w:szCs w:val="28"/>
        </w:rPr>
        <w:lastRenderedPageBreak/>
        <w:t>Experience Overview:</w:t>
      </w:r>
    </w:p>
    <w:p w14:paraId="00938A42" w14:textId="263AA141" w:rsidR="008A4A53" w:rsidRDefault="008A4A53" w:rsidP="00800C60">
      <w:pPr>
        <w:widowControl w:val="0"/>
        <w:autoSpaceDE w:val="0"/>
        <w:autoSpaceDN w:val="0"/>
        <w:adjustRightInd w:val="0"/>
        <w:rPr>
          <w:rStyle w:val="Hyperlink"/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>April 2020</w:t>
      </w:r>
      <w:r w:rsidR="009F213C">
        <w:rPr>
          <w:rFonts w:ascii="Calibri" w:hAnsi="Calibri" w:cs="Arial"/>
          <w:b/>
          <w:bCs/>
          <w:sz w:val="20"/>
          <w:szCs w:val="20"/>
        </w:rPr>
        <w:t xml:space="preserve">: </w:t>
      </w:r>
      <w:r>
        <w:rPr>
          <w:rFonts w:ascii="Calibri" w:hAnsi="Calibri" w:cs="Arial"/>
          <w:sz w:val="20"/>
          <w:szCs w:val="20"/>
        </w:rPr>
        <w:t xml:space="preserve">In Cloud Computing - </w:t>
      </w:r>
      <w:r w:rsidRPr="008A4A53">
        <w:rPr>
          <w:rFonts w:ascii="Calibri" w:hAnsi="Calibri" w:cs="Arial"/>
          <w:sz w:val="20"/>
          <w:szCs w:val="20"/>
        </w:rPr>
        <w:t xml:space="preserve">Using Flask in python created weather template with external REST API from Openweathermap.org. Deployed the code in </w:t>
      </w:r>
      <w:r w:rsidR="00555084">
        <w:rPr>
          <w:rFonts w:ascii="Calibri" w:hAnsi="Calibri" w:cs="Arial"/>
          <w:sz w:val="20"/>
          <w:szCs w:val="20"/>
        </w:rPr>
        <w:t>AWS</w:t>
      </w:r>
      <w:r w:rsidRPr="008A4A53">
        <w:rPr>
          <w:rFonts w:ascii="Calibri" w:hAnsi="Calibri" w:cs="Arial"/>
          <w:sz w:val="20"/>
          <w:szCs w:val="20"/>
        </w:rPr>
        <w:t xml:space="preserve"> ec2 instance and was able to check the weather of various cities around the globe. Complete code and details in</w:t>
      </w:r>
      <w:r w:rsidR="002956F6">
        <w:rPr>
          <w:rFonts w:ascii="Calibri" w:hAnsi="Calibri" w:cs="Arial"/>
          <w:sz w:val="20"/>
          <w:szCs w:val="20"/>
        </w:rPr>
        <w:t xml:space="preserve"> </w:t>
      </w:r>
      <w:r w:rsidRPr="008A4A53">
        <w:rPr>
          <w:rFonts w:ascii="Calibri" w:hAnsi="Calibri" w:cs="Arial"/>
          <w:sz w:val="20"/>
          <w:szCs w:val="20"/>
        </w:rPr>
        <w:t xml:space="preserve">GitHub link: </w:t>
      </w:r>
      <w:hyperlink r:id="rId7" w:history="1">
        <w:r w:rsidRPr="008A4A53">
          <w:rPr>
            <w:rStyle w:val="Hyperlink"/>
            <w:rFonts w:ascii="Calibri" w:hAnsi="Calibri" w:cs="Arial"/>
            <w:sz w:val="20"/>
            <w:szCs w:val="20"/>
          </w:rPr>
          <w:t>https://github.com/rohitshindhe/CloudComputing</w:t>
        </w:r>
      </w:hyperlink>
    </w:p>
    <w:p w14:paraId="554F6984" w14:textId="77777777" w:rsidR="00645EAE" w:rsidRDefault="00645EAE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</w:p>
    <w:p w14:paraId="14EFD384" w14:textId="32490C36" w:rsidR="0006577E" w:rsidRDefault="002956F6" w:rsidP="00800C60">
      <w:pPr>
        <w:widowControl w:val="0"/>
        <w:autoSpaceDE w:val="0"/>
        <w:autoSpaceDN w:val="0"/>
        <w:adjustRightInd w:val="0"/>
        <w:rPr>
          <w:rStyle w:val="Hyperlink"/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>May</w:t>
      </w:r>
      <w:r w:rsidR="002312EE">
        <w:rPr>
          <w:rFonts w:ascii="Calibri" w:hAnsi="Calibri" w:cs="Arial"/>
          <w:b/>
          <w:bCs/>
          <w:sz w:val="20"/>
          <w:szCs w:val="20"/>
        </w:rPr>
        <w:t xml:space="preserve"> 2020</w:t>
      </w:r>
      <w:r w:rsidR="00296A33">
        <w:rPr>
          <w:rFonts w:ascii="Calibri" w:hAnsi="Calibri" w:cs="Arial"/>
          <w:b/>
          <w:bCs/>
          <w:sz w:val="20"/>
          <w:szCs w:val="20"/>
        </w:rPr>
        <w:t xml:space="preserve">: </w:t>
      </w:r>
      <w:r w:rsidR="00296A33">
        <w:rPr>
          <w:rFonts w:ascii="Calibri" w:hAnsi="Calibri" w:cs="Arial"/>
          <w:sz w:val="20"/>
          <w:szCs w:val="20"/>
        </w:rPr>
        <w:t xml:space="preserve">In </w:t>
      </w:r>
      <w:r w:rsidR="002312EE">
        <w:rPr>
          <w:rFonts w:ascii="Calibri" w:hAnsi="Calibri" w:cs="Arial"/>
          <w:sz w:val="20"/>
          <w:szCs w:val="20"/>
        </w:rPr>
        <w:t xml:space="preserve">Data Analytics - </w:t>
      </w:r>
      <w:r w:rsidR="002312EE" w:rsidRPr="002312EE">
        <w:rPr>
          <w:rFonts w:ascii="Calibri" w:hAnsi="Calibri" w:cs="Arial"/>
          <w:sz w:val="20"/>
          <w:szCs w:val="20"/>
        </w:rPr>
        <w:t xml:space="preserve">The project is based on ML with python code. We have applied </w:t>
      </w:r>
      <w:r w:rsidR="00555084">
        <w:rPr>
          <w:rFonts w:ascii="Calibri" w:hAnsi="Calibri" w:cs="Arial"/>
          <w:sz w:val="20"/>
          <w:szCs w:val="20"/>
        </w:rPr>
        <w:t xml:space="preserve">a </w:t>
      </w:r>
      <w:r w:rsidR="002312EE" w:rsidRPr="002312EE">
        <w:rPr>
          <w:rFonts w:ascii="Calibri" w:hAnsi="Calibri" w:cs="Arial"/>
          <w:sz w:val="20"/>
          <w:szCs w:val="20"/>
        </w:rPr>
        <w:t>couple of data analytic techniques to a real</w:t>
      </w:r>
      <w:r w:rsidR="00555084">
        <w:rPr>
          <w:rFonts w:ascii="Calibri" w:hAnsi="Calibri" w:cs="Arial"/>
          <w:sz w:val="20"/>
          <w:szCs w:val="20"/>
        </w:rPr>
        <w:t>-</w:t>
      </w:r>
      <w:r w:rsidR="002312EE" w:rsidRPr="002312EE">
        <w:rPr>
          <w:rFonts w:ascii="Calibri" w:hAnsi="Calibri" w:cs="Arial"/>
          <w:sz w:val="20"/>
          <w:szCs w:val="20"/>
        </w:rPr>
        <w:t>world problem on “House prediction”. Data has been extracted from Kaggle and used for analysis.</w:t>
      </w:r>
      <w:r w:rsidR="0006577E">
        <w:rPr>
          <w:rFonts w:ascii="Calibri" w:hAnsi="Calibri" w:cs="Arial"/>
          <w:sz w:val="20"/>
          <w:szCs w:val="20"/>
        </w:rPr>
        <w:t xml:space="preserve"> </w:t>
      </w:r>
      <w:r w:rsidR="0006577E" w:rsidRPr="0006577E">
        <w:rPr>
          <w:rFonts w:ascii="Calibri" w:hAnsi="Calibri" w:cs="Arial"/>
          <w:sz w:val="20"/>
          <w:szCs w:val="20"/>
        </w:rPr>
        <w:t xml:space="preserve">GitHub link for complete code and details: </w:t>
      </w:r>
      <w:hyperlink r:id="rId8" w:history="1">
        <w:r w:rsidR="0006577E" w:rsidRPr="0006577E">
          <w:rPr>
            <w:rStyle w:val="Hyperlink"/>
            <w:rFonts w:ascii="Calibri" w:hAnsi="Calibri" w:cs="Arial"/>
            <w:sz w:val="20"/>
            <w:szCs w:val="20"/>
          </w:rPr>
          <w:t>https://github.com/rohitshindhe/Data-Analytics-</w:t>
        </w:r>
      </w:hyperlink>
    </w:p>
    <w:p w14:paraId="11C15FB8" w14:textId="4281CEF1" w:rsidR="00817EA7" w:rsidRDefault="00817EA7" w:rsidP="00800C60">
      <w:pPr>
        <w:widowControl w:val="0"/>
        <w:autoSpaceDE w:val="0"/>
        <w:autoSpaceDN w:val="0"/>
        <w:adjustRightInd w:val="0"/>
        <w:rPr>
          <w:rStyle w:val="Hyperlink"/>
          <w:rFonts w:ascii="Calibri" w:hAnsi="Calibri" w:cs="Arial"/>
          <w:sz w:val="20"/>
          <w:szCs w:val="20"/>
        </w:rPr>
      </w:pPr>
    </w:p>
    <w:p w14:paraId="08ECCDC5" w14:textId="6E07D9FC" w:rsidR="00817EA7" w:rsidRDefault="00817EA7" w:rsidP="00A85C1A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bCs/>
          <w:sz w:val="20"/>
          <w:szCs w:val="20"/>
        </w:rPr>
        <w:t xml:space="preserve">September 2020: </w:t>
      </w:r>
      <w:r w:rsidR="00A85C1A">
        <w:rPr>
          <w:rFonts w:ascii="Calibri" w:hAnsi="Calibri" w:cs="Arial"/>
          <w:sz w:val="20"/>
          <w:szCs w:val="20"/>
        </w:rPr>
        <w:t xml:space="preserve">Successfully completed Chess game using “Alpha-Beta pruning algorithm” in AI where human and machine can play the game. </w:t>
      </w:r>
      <w:r w:rsidR="00555084">
        <w:rPr>
          <w:rFonts w:ascii="Calibri" w:hAnsi="Calibri" w:cs="Arial"/>
          <w:sz w:val="20"/>
          <w:szCs w:val="20"/>
        </w:rPr>
        <w:t>The a</w:t>
      </w:r>
      <w:r w:rsidR="00A85C1A">
        <w:rPr>
          <w:rFonts w:ascii="Calibri" w:hAnsi="Calibri" w:cs="Arial"/>
          <w:sz w:val="20"/>
          <w:szCs w:val="20"/>
        </w:rPr>
        <w:t>lgorithm prunes the nodes and reaches the optimal solution at the earliest. While pruning it keeps track of each node and provides the best result at the end with increase</w:t>
      </w:r>
      <w:r w:rsidR="00BB43D6">
        <w:rPr>
          <w:rFonts w:ascii="Calibri" w:hAnsi="Calibri" w:cs="Arial"/>
          <w:sz w:val="20"/>
          <w:szCs w:val="20"/>
        </w:rPr>
        <w:t>d</w:t>
      </w:r>
      <w:r w:rsidR="00A85C1A">
        <w:rPr>
          <w:rFonts w:ascii="Calibri" w:hAnsi="Calibri" w:cs="Arial"/>
          <w:sz w:val="20"/>
          <w:szCs w:val="20"/>
        </w:rPr>
        <w:t xml:space="preserve"> efficiency.</w:t>
      </w:r>
    </w:p>
    <w:p w14:paraId="1AF8F892" w14:textId="17D69D2E" w:rsidR="00A85C1A" w:rsidRDefault="0053182A" w:rsidP="00A85C1A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  <w:hyperlink r:id="rId9" w:history="1">
        <w:r w:rsidR="00C47564" w:rsidRPr="00C47564">
          <w:rPr>
            <w:rStyle w:val="Hyperlink"/>
            <w:rFonts w:ascii="Calibri" w:hAnsi="Calibri" w:cs="Arial"/>
            <w:sz w:val="20"/>
            <w:szCs w:val="20"/>
          </w:rPr>
          <w:t>https://github.com/rohitshindhe/Chess-game-Dissertation-</w:t>
        </w:r>
      </w:hyperlink>
    </w:p>
    <w:p w14:paraId="1765A699" w14:textId="77777777" w:rsidR="0006577E" w:rsidRPr="00296A33" w:rsidRDefault="0006577E" w:rsidP="00800C60">
      <w:pPr>
        <w:widowControl w:val="0"/>
        <w:autoSpaceDE w:val="0"/>
        <w:autoSpaceDN w:val="0"/>
        <w:adjustRightInd w:val="0"/>
        <w:rPr>
          <w:rFonts w:ascii="Calibri" w:hAnsi="Calibri" w:cs="Arial"/>
          <w:sz w:val="20"/>
          <w:szCs w:val="20"/>
        </w:rPr>
      </w:pPr>
    </w:p>
    <w:p w14:paraId="0433A5AC" w14:textId="344E58C3" w:rsidR="00411871" w:rsidRPr="0079633E" w:rsidRDefault="00411871" w:rsidP="00411871">
      <w:pPr>
        <w:widowControl w:val="0"/>
        <w:autoSpaceDE w:val="0"/>
        <w:autoSpaceDN w:val="0"/>
        <w:adjustRightInd w:val="0"/>
        <w:rPr>
          <w:rFonts w:ascii="Calibri" w:hAnsi="Calibri" w:cs="Arial"/>
          <w:b/>
          <w:sz w:val="20"/>
          <w:szCs w:val="20"/>
          <w:u w:val="single"/>
        </w:rPr>
      </w:pPr>
      <w:r w:rsidRPr="0079633E">
        <w:rPr>
          <w:rFonts w:ascii="Calibri" w:hAnsi="Calibri" w:cs="Arial"/>
          <w:b/>
          <w:sz w:val="20"/>
          <w:szCs w:val="20"/>
          <w:u w:val="single"/>
        </w:rPr>
        <w:t xml:space="preserve">EMPLOYMENT </w:t>
      </w:r>
      <w:r w:rsidR="00E75EE5" w:rsidRPr="0079633E">
        <w:rPr>
          <w:rFonts w:ascii="Calibri" w:hAnsi="Calibri" w:cs="Arial"/>
          <w:b/>
          <w:sz w:val="20"/>
          <w:szCs w:val="20"/>
          <w:u w:val="single"/>
        </w:rPr>
        <w:t>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668"/>
        <w:gridCol w:w="4655"/>
      </w:tblGrid>
      <w:tr w:rsidR="00553CAF" w:rsidRPr="00520303" w14:paraId="254F2B56" w14:textId="77777777" w:rsidTr="005A337C">
        <w:trPr>
          <w:trHeight w:val="1069"/>
        </w:trPr>
        <w:tc>
          <w:tcPr>
            <w:tcW w:w="5148" w:type="dxa"/>
          </w:tcPr>
          <w:p w14:paraId="797A7063" w14:textId="17F95824" w:rsidR="00553CAF" w:rsidRDefault="00553CAF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Anya Consultancy Services</w:t>
            </w: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</w:t>
            </w:r>
          </w:p>
          <w:p w14:paraId="03448F19" w14:textId="77777777" w:rsidR="00E85246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E85246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9 Queens Square, </w:t>
            </w:r>
          </w:p>
          <w:p w14:paraId="3C0FB111" w14:textId="25FD22EE" w:rsidR="00E85246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E85246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High Wycombe HP11 2DF</w:t>
            </w:r>
          </w:p>
          <w:p w14:paraId="7B31D2FC" w14:textId="1097344D" w:rsidR="00E85246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United Kingdom</w:t>
            </w:r>
          </w:p>
          <w:p w14:paraId="7B7DB90E" w14:textId="2B393DD8" w:rsidR="00553CAF" w:rsidRPr="00520303" w:rsidRDefault="00E85246" w:rsidP="005A337C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noProof/>
                <w:color w:val="000000"/>
                <w:sz w:val="20"/>
                <w:szCs w:val="20"/>
              </w:rPr>
            </w:pPr>
            <w:r w:rsidRPr="00E85246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Internship</w:t>
            </w:r>
          </w:p>
        </w:tc>
        <w:tc>
          <w:tcPr>
            <w:tcW w:w="5148" w:type="dxa"/>
          </w:tcPr>
          <w:p w14:paraId="21315A34" w14:textId="546446CE" w:rsidR="00553CAF" w:rsidRPr="00520303" w:rsidRDefault="00553CAF" w:rsidP="005A337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 w:rsidRPr="000D7718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S</w:t>
            </w: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oftware Consultant</w:t>
            </w:r>
          </w:p>
          <w:p w14:paraId="7D5E4A23" w14:textId="780CC5A5" w:rsidR="00553CAF" w:rsidRPr="00520303" w:rsidRDefault="00553CAF" w:rsidP="005A337C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Oct 2020 – Till date</w:t>
            </w:r>
          </w:p>
        </w:tc>
      </w:tr>
    </w:tbl>
    <w:p w14:paraId="693E3737" w14:textId="5FD35D81" w:rsidR="00553CAF" w:rsidRDefault="00553CAF" w:rsidP="00553CAF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  <w:r w:rsidRPr="005565D0">
        <w:rPr>
          <w:rFonts w:ascii="Calibri" w:hAnsi="Calibri" w:cs="Arial"/>
          <w:bCs/>
          <w:sz w:val="20"/>
          <w:szCs w:val="20"/>
          <w:u w:val="single"/>
        </w:rPr>
        <w:t>RESPONSIBILITIES:</w:t>
      </w:r>
    </w:p>
    <w:p w14:paraId="4AB70CFB" w14:textId="1E124B9C" w:rsidR="00E8471B" w:rsidRPr="00E8471B" w:rsidRDefault="00E8471B" w:rsidP="00553CAF">
      <w:pPr>
        <w:widowControl w:val="0"/>
        <w:autoSpaceDE w:val="0"/>
        <w:autoSpaceDN w:val="0"/>
        <w:adjustRightInd w:val="0"/>
        <w:rPr>
          <w:rFonts w:ascii="Calibri" w:hAnsi="Calibri" w:cs="Arial"/>
          <w:b/>
          <w:sz w:val="20"/>
          <w:szCs w:val="20"/>
          <w:u w:val="single"/>
        </w:rPr>
      </w:pPr>
      <w:r w:rsidRPr="00E8471B">
        <w:rPr>
          <w:rFonts w:ascii="Calibri" w:hAnsi="Calibri" w:cs="Arial"/>
          <w:b/>
          <w:sz w:val="20"/>
          <w:szCs w:val="20"/>
          <w:u w:val="single"/>
        </w:rPr>
        <w:t>BARBI Project (Food app for Bristol</w:t>
      </w:r>
      <w:r w:rsidR="005309AB">
        <w:rPr>
          <w:rFonts w:ascii="Calibri" w:hAnsi="Calibri" w:cs="Arial"/>
          <w:b/>
          <w:sz w:val="20"/>
          <w:szCs w:val="20"/>
          <w:u w:val="single"/>
        </w:rPr>
        <w:t xml:space="preserve"> location</w:t>
      </w:r>
      <w:r w:rsidRPr="00E8471B">
        <w:rPr>
          <w:rFonts w:ascii="Calibri" w:hAnsi="Calibri" w:cs="Arial"/>
          <w:b/>
          <w:sz w:val="20"/>
          <w:szCs w:val="20"/>
          <w:u w:val="single"/>
        </w:rPr>
        <w:t>)</w:t>
      </w:r>
    </w:p>
    <w:p w14:paraId="12D922EF" w14:textId="66E08FE6" w:rsidR="00553CAF" w:rsidRDefault="002137F4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Manual t</w:t>
      </w:r>
      <w:r w:rsidR="00A46EDB">
        <w:rPr>
          <w:rFonts w:ascii="Calibri" w:hAnsi="Calibri" w:cs="Arial"/>
          <w:sz w:val="20"/>
          <w:szCs w:val="20"/>
        </w:rPr>
        <w:t xml:space="preserve">esting the BigCommerce </w:t>
      </w:r>
      <w:r w:rsidR="00BB43D6">
        <w:rPr>
          <w:rFonts w:ascii="Calibri" w:hAnsi="Calibri" w:cs="Arial"/>
          <w:sz w:val="20"/>
          <w:szCs w:val="20"/>
        </w:rPr>
        <w:t>API</w:t>
      </w:r>
      <w:r w:rsidR="00A46EDB">
        <w:rPr>
          <w:rFonts w:ascii="Calibri" w:hAnsi="Calibri" w:cs="Arial"/>
          <w:sz w:val="20"/>
          <w:szCs w:val="20"/>
        </w:rPr>
        <w:t xml:space="preserve">s for mobile applications </w:t>
      </w:r>
      <w:r w:rsidR="00CE3E28">
        <w:rPr>
          <w:rFonts w:ascii="Calibri" w:hAnsi="Calibri" w:cs="Arial"/>
          <w:sz w:val="20"/>
          <w:szCs w:val="20"/>
        </w:rPr>
        <w:t xml:space="preserve">and </w:t>
      </w:r>
      <w:r w:rsidR="00415F03">
        <w:rPr>
          <w:rFonts w:ascii="Calibri" w:hAnsi="Calibri" w:cs="Arial"/>
          <w:sz w:val="20"/>
          <w:szCs w:val="20"/>
        </w:rPr>
        <w:t>appending</w:t>
      </w:r>
      <w:r w:rsidR="00CE3E28">
        <w:rPr>
          <w:rFonts w:ascii="Calibri" w:hAnsi="Calibri" w:cs="Arial"/>
          <w:sz w:val="20"/>
          <w:szCs w:val="20"/>
        </w:rPr>
        <w:t xml:space="preserve"> them </w:t>
      </w:r>
      <w:r w:rsidR="00A46EDB">
        <w:rPr>
          <w:rFonts w:ascii="Calibri" w:hAnsi="Calibri" w:cs="Arial"/>
          <w:sz w:val="20"/>
          <w:szCs w:val="20"/>
        </w:rPr>
        <w:t>as per the wireframe</w:t>
      </w:r>
      <w:r w:rsidR="00E8471B">
        <w:rPr>
          <w:rFonts w:ascii="Calibri" w:hAnsi="Calibri" w:cs="Arial"/>
          <w:sz w:val="20"/>
          <w:szCs w:val="20"/>
        </w:rPr>
        <w:t xml:space="preserve"> or developers requirement</w:t>
      </w:r>
      <w:r w:rsidR="00553CAF">
        <w:rPr>
          <w:rFonts w:ascii="Calibri" w:hAnsi="Calibri" w:cs="Arial"/>
          <w:sz w:val="20"/>
          <w:szCs w:val="20"/>
        </w:rPr>
        <w:t>.</w:t>
      </w:r>
    </w:p>
    <w:p w14:paraId="4FFD569A" w14:textId="1A060FF0" w:rsidR="00D80FA2" w:rsidRDefault="00D80FA2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Manual testing the app.</w:t>
      </w:r>
    </w:p>
    <w:p w14:paraId="7B0B0445" w14:textId="02A447C2" w:rsidR="00E8471B" w:rsidRDefault="00E8471B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Supporting for BARBI team for Restaurants onboarding, Drivers enrollment, and End users.</w:t>
      </w:r>
    </w:p>
    <w:p w14:paraId="73618C74" w14:textId="478B5127" w:rsidR="00E8471B" w:rsidRDefault="00E8471B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Database schema for the entire BARBI project.</w:t>
      </w:r>
    </w:p>
    <w:p w14:paraId="46B53350" w14:textId="78B6635B" w:rsidR="00E8471B" w:rsidRDefault="00E8471B" w:rsidP="00E8471B">
      <w:pPr>
        <w:adjustRightInd w:val="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b/>
          <w:sz w:val="20"/>
          <w:szCs w:val="20"/>
          <w:u w:val="single"/>
        </w:rPr>
        <w:t>MIDIUNDERGROUND</w:t>
      </w:r>
      <w:r w:rsidRPr="00E8471B">
        <w:rPr>
          <w:rFonts w:ascii="Calibri" w:hAnsi="Calibri" w:cs="Arial"/>
          <w:b/>
          <w:sz w:val="20"/>
          <w:szCs w:val="20"/>
          <w:u w:val="single"/>
        </w:rPr>
        <w:t xml:space="preserve"> Project</w:t>
      </w:r>
      <w:r>
        <w:rPr>
          <w:rFonts w:ascii="Calibri" w:hAnsi="Calibri" w:cs="Arial"/>
          <w:b/>
          <w:sz w:val="20"/>
          <w:szCs w:val="20"/>
          <w:u w:val="single"/>
        </w:rPr>
        <w:t xml:space="preserve"> (Music app)</w:t>
      </w:r>
    </w:p>
    <w:p w14:paraId="23C07494" w14:textId="6FD2CF91" w:rsidR="00A46EDB" w:rsidRDefault="00CE3E28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Buil</w:t>
      </w:r>
      <w:r w:rsidR="00415F03">
        <w:rPr>
          <w:rFonts w:ascii="Calibri" w:hAnsi="Calibri" w:cs="Arial"/>
          <w:sz w:val="20"/>
          <w:szCs w:val="20"/>
        </w:rPr>
        <w:t>t</w:t>
      </w:r>
      <w:r>
        <w:rPr>
          <w:rFonts w:ascii="Calibri" w:hAnsi="Calibri" w:cs="Arial"/>
          <w:sz w:val="20"/>
          <w:szCs w:val="20"/>
        </w:rPr>
        <w:t xml:space="preserve"> </w:t>
      </w:r>
      <w:r w:rsidR="00A46EDB">
        <w:rPr>
          <w:rFonts w:ascii="Calibri" w:hAnsi="Calibri" w:cs="Arial"/>
          <w:sz w:val="20"/>
          <w:szCs w:val="20"/>
        </w:rPr>
        <w:t xml:space="preserve">C# API for user </w:t>
      </w:r>
      <w:r w:rsidR="00852846">
        <w:rPr>
          <w:rFonts w:ascii="Calibri" w:hAnsi="Calibri" w:cs="Arial"/>
          <w:sz w:val="20"/>
          <w:szCs w:val="20"/>
        </w:rPr>
        <w:t>end development</w:t>
      </w:r>
      <w:r w:rsidR="00BA194C">
        <w:rPr>
          <w:rFonts w:ascii="Calibri" w:hAnsi="Calibri" w:cs="Arial"/>
          <w:sz w:val="20"/>
          <w:szCs w:val="20"/>
        </w:rPr>
        <w:t xml:space="preserve"> (Registration, Forgot password)</w:t>
      </w:r>
      <w:r w:rsidR="00852846">
        <w:rPr>
          <w:rFonts w:ascii="Calibri" w:hAnsi="Calibri" w:cs="Arial"/>
          <w:sz w:val="20"/>
          <w:szCs w:val="20"/>
        </w:rPr>
        <w:t>.</w:t>
      </w:r>
    </w:p>
    <w:p w14:paraId="41FDC420" w14:textId="1E31D310" w:rsidR="00852846" w:rsidRDefault="003862C1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Worked on </w:t>
      </w:r>
      <w:r w:rsidR="00852846">
        <w:rPr>
          <w:rFonts w:ascii="Calibri" w:hAnsi="Calibri" w:cs="Arial"/>
          <w:sz w:val="20"/>
          <w:szCs w:val="20"/>
        </w:rPr>
        <w:t>Azure media services for music application to deploy the songs and live stream.</w:t>
      </w:r>
    </w:p>
    <w:p w14:paraId="787ADABC" w14:textId="65935016" w:rsidR="001B1570" w:rsidRDefault="001B1570" w:rsidP="00553CAF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App developed using react-native code.</w:t>
      </w:r>
    </w:p>
    <w:p w14:paraId="3CB00A74" w14:textId="01B3765D" w:rsidR="00553CAF" w:rsidRPr="004E3A9B" w:rsidRDefault="00852846" w:rsidP="00411871">
      <w:pPr>
        <w:widowControl w:val="0"/>
        <w:numPr>
          <w:ilvl w:val="0"/>
          <w:numId w:val="2"/>
        </w:numPr>
        <w:tabs>
          <w:tab w:val="clear" w:pos="1080"/>
          <w:tab w:val="num" w:pos="540"/>
        </w:tabs>
        <w:autoSpaceDE w:val="0"/>
        <w:autoSpaceDN w:val="0"/>
        <w:adjustRightInd w:val="0"/>
        <w:ind w:left="540"/>
        <w:jc w:val="both"/>
        <w:rPr>
          <w:rFonts w:ascii="Calibri" w:hAnsi="Calibri" w:cs="Arial"/>
          <w:bCs/>
          <w:sz w:val="20"/>
          <w:szCs w:val="20"/>
          <w:u w:val="single"/>
        </w:rPr>
      </w:pPr>
      <w:r w:rsidRPr="0051277C">
        <w:rPr>
          <w:rFonts w:ascii="Calibri" w:hAnsi="Calibri" w:cs="Arial"/>
          <w:sz w:val="20"/>
          <w:szCs w:val="20"/>
        </w:rPr>
        <w:t>Creating user stories, repo</w:t>
      </w:r>
      <w:r w:rsidR="00BB43D6" w:rsidRPr="0051277C">
        <w:rPr>
          <w:rFonts w:ascii="Calibri" w:hAnsi="Calibri" w:cs="Arial"/>
          <w:sz w:val="20"/>
          <w:szCs w:val="20"/>
        </w:rPr>
        <w:t>,</w:t>
      </w:r>
      <w:r w:rsidRPr="0051277C">
        <w:rPr>
          <w:rFonts w:ascii="Calibri" w:hAnsi="Calibri" w:cs="Arial"/>
          <w:sz w:val="20"/>
          <w:szCs w:val="20"/>
        </w:rPr>
        <w:t xml:space="preserve"> and sprints in Azure Dev</w:t>
      </w:r>
      <w:r w:rsidR="00BB43D6" w:rsidRPr="0051277C">
        <w:rPr>
          <w:rFonts w:ascii="Calibri" w:hAnsi="Calibri" w:cs="Arial"/>
          <w:sz w:val="20"/>
          <w:szCs w:val="20"/>
        </w:rPr>
        <w:t>O</w:t>
      </w:r>
      <w:r w:rsidRPr="0051277C">
        <w:rPr>
          <w:rFonts w:ascii="Calibri" w:hAnsi="Calibri" w:cs="Arial"/>
          <w:sz w:val="20"/>
          <w:szCs w:val="20"/>
        </w:rPr>
        <w:t>ps</w:t>
      </w:r>
      <w:r w:rsidR="00DF3061">
        <w:rPr>
          <w:rFonts w:ascii="Calibri" w:hAnsi="Calibri" w:cs="Arial"/>
          <w:sz w:val="20"/>
          <w:szCs w:val="20"/>
        </w:rPr>
        <w:t xml:space="preserve"> using Agile method</w:t>
      </w:r>
      <w:r w:rsidRPr="0051277C">
        <w:rPr>
          <w:rFonts w:ascii="Calibri" w:hAnsi="Calibri" w:cs="Arial"/>
          <w:sz w:val="20"/>
          <w:szCs w:val="20"/>
        </w:rPr>
        <w:t>.</w:t>
      </w:r>
    </w:p>
    <w:p w14:paraId="1246952B" w14:textId="39F6E5A4" w:rsidR="004E3A9B" w:rsidRPr="00141DB2" w:rsidRDefault="001C4DEE" w:rsidP="00411871">
      <w:pPr>
        <w:widowControl w:val="0"/>
        <w:numPr>
          <w:ilvl w:val="0"/>
          <w:numId w:val="2"/>
        </w:numPr>
        <w:tabs>
          <w:tab w:val="clear" w:pos="1080"/>
          <w:tab w:val="num" w:pos="540"/>
        </w:tabs>
        <w:autoSpaceDE w:val="0"/>
        <w:autoSpaceDN w:val="0"/>
        <w:adjustRightInd w:val="0"/>
        <w:ind w:left="540"/>
        <w:jc w:val="both"/>
        <w:rPr>
          <w:rFonts w:ascii="Calibri" w:hAnsi="Calibri" w:cs="Arial"/>
          <w:bCs/>
          <w:sz w:val="20"/>
          <w:szCs w:val="20"/>
          <w:u w:val="single"/>
        </w:rPr>
      </w:pPr>
      <w:r>
        <w:rPr>
          <w:rFonts w:ascii="Calibri" w:hAnsi="Calibri" w:cs="Arial"/>
          <w:sz w:val="20"/>
          <w:szCs w:val="20"/>
        </w:rPr>
        <w:t>D</w:t>
      </w:r>
      <w:r w:rsidR="004E3A9B">
        <w:rPr>
          <w:rFonts w:ascii="Calibri" w:hAnsi="Calibri" w:cs="Arial"/>
          <w:sz w:val="20"/>
          <w:szCs w:val="20"/>
        </w:rPr>
        <w:t>ocumentation of projects with sequence flows</w:t>
      </w:r>
      <w:r w:rsidR="00D40B6E">
        <w:rPr>
          <w:rFonts w:ascii="Calibri" w:hAnsi="Calibri" w:cs="Arial"/>
          <w:sz w:val="20"/>
          <w:szCs w:val="20"/>
        </w:rPr>
        <w:t xml:space="preserve"> in word and excel</w:t>
      </w:r>
      <w:r w:rsidR="004E3A9B">
        <w:rPr>
          <w:rFonts w:ascii="Calibri" w:hAnsi="Calibri" w:cs="Arial"/>
          <w:sz w:val="20"/>
          <w:szCs w:val="20"/>
        </w:rPr>
        <w:t>.</w:t>
      </w:r>
    </w:p>
    <w:p w14:paraId="0A784FD2" w14:textId="17429611" w:rsidR="00141DB2" w:rsidRPr="00141DB2" w:rsidRDefault="009E17E9" w:rsidP="00141DB2">
      <w:pPr>
        <w:adjustRightInd w:val="0"/>
        <w:rPr>
          <w:rFonts w:ascii="Calibri" w:hAnsi="Calibri" w:cs="Arial"/>
          <w:b/>
          <w:sz w:val="20"/>
          <w:szCs w:val="20"/>
          <w:u w:val="single"/>
        </w:rPr>
      </w:pPr>
      <w:r>
        <w:rPr>
          <w:rFonts w:ascii="Calibri" w:hAnsi="Calibri" w:cs="Arial"/>
          <w:b/>
          <w:sz w:val="20"/>
          <w:szCs w:val="20"/>
          <w:u w:val="single"/>
        </w:rPr>
        <w:t>Newspaper packing system</w:t>
      </w:r>
    </w:p>
    <w:p w14:paraId="1DE187A8" w14:textId="24C43B71" w:rsidR="00415F03" w:rsidRPr="0051277C" w:rsidRDefault="00415F03" w:rsidP="00411871">
      <w:pPr>
        <w:widowControl w:val="0"/>
        <w:numPr>
          <w:ilvl w:val="0"/>
          <w:numId w:val="2"/>
        </w:numPr>
        <w:tabs>
          <w:tab w:val="clear" w:pos="1080"/>
          <w:tab w:val="num" w:pos="540"/>
        </w:tabs>
        <w:autoSpaceDE w:val="0"/>
        <w:autoSpaceDN w:val="0"/>
        <w:adjustRightInd w:val="0"/>
        <w:ind w:left="540"/>
        <w:jc w:val="both"/>
        <w:rPr>
          <w:rFonts w:ascii="Calibri" w:hAnsi="Calibri" w:cs="Arial"/>
          <w:bCs/>
          <w:sz w:val="20"/>
          <w:szCs w:val="20"/>
          <w:u w:val="single"/>
        </w:rPr>
      </w:pPr>
      <w:r>
        <w:rPr>
          <w:rFonts w:ascii="Calibri" w:hAnsi="Calibri" w:cs="Arial"/>
          <w:sz w:val="20"/>
          <w:szCs w:val="20"/>
        </w:rPr>
        <w:t>Working on Raspberry pi using Python code</w:t>
      </w:r>
      <w:r w:rsidR="009E17E9">
        <w:rPr>
          <w:rFonts w:ascii="Calibri" w:hAnsi="Calibri" w:cs="Arial"/>
          <w:sz w:val="20"/>
          <w:szCs w:val="20"/>
        </w:rPr>
        <w:t xml:space="preserve"> where pi </w:t>
      </w:r>
      <w:r w:rsidR="00D80FA2">
        <w:rPr>
          <w:rFonts w:ascii="Calibri" w:hAnsi="Calibri" w:cs="Arial"/>
          <w:sz w:val="20"/>
          <w:szCs w:val="20"/>
        </w:rPr>
        <w:t>acts</w:t>
      </w:r>
      <w:r w:rsidR="009E17E9">
        <w:rPr>
          <w:rFonts w:ascii="Calibri" w:hAnsi="Calibri" w:cs="Arial"/>
          <w:sz w:val="20"/>
          <w:szCs w:val="20"/>
        </w:rPr>
        <w:t xml:space="preserve"> as an interface between printer and server</w:t>
      </w:r>
      <w:r>
        <w:rPr>
          <w:rFonts w:ascii="Calibri" w:hAnsi="Calibri" w:cs="Arial"/>
          <w:sz w:val="20"/>
          <w:szCs w:val="20"/>
        </w:rPr>
        <w:t>.</w:t>
      </w:r>
    </w:p>
    <w:p w14:paraId="06EE27D3" w14:textId="77777777" w:rsidR="00553CAF" w:rsidRDefault="00553CAF" w:rsidP="00411871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660"/>
        <w:gridCol w:w="4663"/>
      </w:tblGrid>
      <w:tr w:rsidR="005565D0" w:rsidRPr="00520303" w14:paraId="73A04414" w14:textId="77777777" w:rsidTr="00DF5739">
        <w:trPr>
          <w:trHeight w:val="1069"/>
        </w:trPr>
        <w:tc>
          <w:tcPr>
            <w:tcW w:w="5148" w:type="dxa"/>
          </w:tcPr>
          <w:p w14:paraId="7887E5D3" w14:textId="77777777" w:rsidR="005F61A1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Dell International Services Ltd</w:t>
            </w: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</w:t>
            </w:r>
          </w:p>
          <w:p w14:paraId="5352950F" w14:textId="006A472C" w:rsidR="005F61A1" w:rsidRPr="00520303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F61A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Divyashree Greens, Amarajyothi Layout, Domlur</w:t>
            </w:r>
          </w:p>
          <w:p w14:paraId="222D4049" w14:textId="330B46D5" w:rsidR="005F61A1" w:rsidRPr="00520303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Bangalore – 5600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7</w:t>
            </w: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1</w:t>
            </w:r>
          </w:p>
          <w:p w14:paraId="3D07F036" w14:textId="77777777" w:rsidR="005F61A1" w:rsidRPr="00520303" w:rsidRDefault="005F61A1" w:rsidP="005F61A1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Karnataka, India</w:t>
            </w:r>
          </w:p>
          <w:p w14:paraId="6904659A" w14:textId="60A8F91E" w:rsidR="005565D0" w:rsidRPr="00520303" w:rsidRDefault="005565D0" w:rsidP="00DF5739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noProof/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5148" w:type="dxa"/>
          </w:tcPr>
          <w:p w14:paraId="510B28AB" w14:textId="62DF5DE2" w:rsidR="000D7718" w:rsidRPr="00520303" w:rsidRDefault="000D7718" w:rsidP="00DF5739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 w:rsidRPr="000D7718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Specialist, IT Application Management</w:t>
            </w:r>
          </w:p>
          <w:p w14:paraId="5AC9326C" w14:textId="76C5A309" w:rsidR="005565D0" w:rsidRPr="00520303" w:rsidRDefault="000D7718" w:rsidP="000D7718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Feb 2017 – Aug 2019</w:t>
            </w:r>
          </w:p>
        </w:tc>
      </w:tr>
    </w:tbl>
    <w:p w14:paraId="2DEEDF8F" w14:textId="77777777" w:rsidR="005565D0" w:rsidRPr="005565D0" w:rsidRDefault="005565D0" w:rsidP="005565D0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  <w:r w:rsidRPr="005565D0">
        <w:rPr>
          <w:rFonts w:ascii="Calibri" w:hAnsi="Calibri" w:cs="Arial"/>
          <w:bCs/>
          <w:sz w:val="20"/>
          <w:szCs w:val="20"/>
          <w:u w:val="single"/>
        </w:rPr>
        <w:t>RESPONSIBILITIES:</w:t>
      </w:r>
    </w:p>
    <w:p w14:paraId="2C97DBA2" w14:textId="50F5333A" w:rsidR="005720B7" w:rsidRDefault="005720B7" w:rsidP="00E757A6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>Identified, diagnosed, and resolved level one problems for users of the mainframe, personal Computer software and hardware, Intern</w:t>
      </w:r>
      <w:r>
        <w:rPr>
          <w:rFonts w:ascii="Calibri" w:hAnsi="Calibri" w:cs="Arial"/>
          <w:sz w:val="20"/>
          <w:szCs w:val="20"/>
        </w:rPr>
        <w:t>et</w:t>
      </w:r>
      <w:r w:rsidR="00BB43D6">
        <w:rPr>
          <w:rFonts w:ascii="Calibri" w:hAnsi="Calibri" w:cs="Arial"/>
          <w:sz w:val="20"/>
          <w:szCs w:val="20"/>
        </w:rPr>
        <w:t>,</w:t>
      </w:r>
      <w:r>
        <w:rPr>
          <w:rFonts w:ascii="Calibri" w:hAnsi="Calibri" w:cs="Arial"/>
          <w:sz w:val="20"/>
          <w:szCs w:val="20"/>
        </w:rPr>
        <w:t xml:space="preserve"> and new computer technology.</w:t>
      </w:r>
    </w:p>
    <w:p w14:paraId="36E5E7F4" w14:textId="3BD6012B" w:rsidR="005720B7" w:rsidRDefault="005720B7" w:rsidP="00E757A6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 xml:space="preserve">Provided a full range of support and client relationship services ranging from first through to third line support and customer on-site visits Packaging &amp; interface studies and design reviews with </w:t>
      </w:r>
      <w:r w:rsidR="00BB43D6">
        <w:rPr>
          <w:rFonts w:ascii="Calibri" w:hAnsi="Calibri" w:cs="Arial"/>
          <w:sz w:val="20"/>
          <w:szCs w:val="20"/>
        </w:rPr>
        <w:t xml:space="preserve">the </w:t>
      </w:r>
      <w:r w:rsidRPr="005720B7">
        <w:rPr>
          <w:rFonts w:ascii="Calibri" w:hAnsi="Calibri" w:cs="Arial"/>
          <w:sz w:val="20"/>
          <w:szCs w:val="20"/>
        </w:rPr>
        <w:t>cross</w:t>
      </w:r>
      <w:r w:rsidR="00BB43D6">
        <w:rPr>
          <w:rFonts w:ascii="Calibri" w:hAnsi="Calibri" w:cs="Arial"/>
          <w:sz w:val="20"/>
          <w:szCs w:val="20"/>
        </w:rPr>
        <w:t>-</w:t>
      </w:r>
      <w:r w:rsidRPr="005720B7">
        <w:rPr>
          <w:rFonts w:ascii="Calibri" w:hAnsi="Calibri" w:cs="Arial"/>
          <w:sz w:val="20"/>
          <w:szCs w:val="20"/>
        </w:rPr>
        <w:t>functional team</w:t>
      </w:r>
      <w:r>
        <w:rPr>
          <w:rFonts w:ascii="Calibri" w:hAnsi="Calibri" w:cs="Arial"/>
          <w:sz w:val="20"/>
          <w:szCs w:val="20"/>
        </w:rPr>
        <w:t>.</w:t>
      </w:r>
    </w:p>
    <w:p w14:paraId="43B086DC" w14:textId="77777777" w:rsidR="005720B7" w:rsidRPr="005720B7" w:rsidRDefault="005720B7" w:rsidP="005720B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>Able to work independently and within a team-spirited environment.</w:t>
      </w:r>
    </w:p>
    <w:p w14:paraId="663288AD" w14:textId="77777777" w:rsidR="005720B7" w:rsidRPr="005720B7" w:rsidRDefault="005720B7" w:rsidP="005720B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>MS Office software (Outlook, VPN, Active directory)</w:t>
      </w:r>
    </w:p>
    <w:p w14:paraId="32C17BA0" w14:textId="1BF7B247" w:rsidR="005720B7" w:rsidRPr="005720B7" w:rsidRDefault="005720B7" w:rsidP="005720B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5720B7">
        <w:rPr>
          <w:rFonts w:ascii="Calibri" w:hAnsi="Calibri" w:cs="Arial"/>
          <w:sz w:val="20"/>
          <w:szCs w:val="20"/>
        </w:rPr>
        <w:t xml:space="preserve">Receive, log and manage tickets in </w:t>
      </w:r>
      <w:r w:rsidR="00BB43D6">
        <w:rPr>
          <w:rFonts w:ascii="Calibri" w:hAnsi="Calibri" w:cs="Arial"/>
          <w:sz w:val="20"/>
          <w:szCs w:val="20"/>
        </w:rPr>
        <w:t xml:space="preserve">the </w:t>
      </w:r>
      <w:r w:rsidRPr="005720B7">
        <w:rPr>
          <w:rFonts w:ascii="Calibri" w:hAnsi="Calibri" w:cs="Arial"/>
          <w:sz w:val="20"/>
          <w:szCs w:val="20"/>
        </w:rPr>
        <w:t>ITSM ticketing system (Service Now)</w:t>
      </w:r>
    </w:p>
    <w:p w14:paraId="2441D916" w14:textId="77777777" w:rsidR="005565D0" w:rsidRDefault="005565D0" w:rsidP="00411871">
      <w:pPr>
        <w:widowControl w:val="0"/>
        <w:autoSpaceDE w:val="0"/>
        <w:autoSpaceDN w:val="0"/>
        <w:adjustRightInd w:val="0"/>
        <w:rPr>
          <w:rFonts w:ascii="Calibri" w:hAnsi="Calibri" w:cs="Arial"/>
          <w:bCs/>
          <w:sz w:val="20"/>
          <w:szCs w:val="20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668"/>
        <w:gridCol w:w="4655"/>
      </w:tblGrid>
      <w:tr w:rsidR="00873EF7" w:rsidRPr="00520303" w14:paraId="297BA894" w14:textId="77777777" w:rsidTr="00972600">
        <w:trPr>
          <w:trHeight w:val="1069"/>
        </w:trPr>
        <w:tc>
          <w:tcPr>
            <w:tcW w:w="5148" w:type="dxa"/>
          </w:tcPr>
          <w:p w14:paraId="515D786C" w14:textId="1EFF9F29" w:rsidR="00991102" w:rsidRPr="00991102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 w:rsidRPr="00991102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 xml:space="preserve">Intevaproducts India Automotive Ltd </w:t>
            </w:r>
          </w:p>
          <w:p w14:paraId="5708CB8E" w14:textId="2A909D73" w:rsidR="00DE00B1" w:rsidRPr="00520303" w:rsidRDefault="00DE00B1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DE00B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Manyata Embassy Business Park, N1 Block, 4th Floor, Outer Ring Road, 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Nagawara.</w:t>
            </w:r>
          </w:p>
          <w:p w14:paraId="2F9F8B11" w14:textId="3D0118B6" w:rsidR="00991102" w:rsidRPr="00520303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Bangalore – 5600</w:t>
            </w:r>
            <w:r w:rsidR="00DE00B1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45</w:t>
            </w:r>
          </w:p>
          <w:p w14:paraId="16A6E0BF" w14:textId="77777777" w:rsidR="00991102" w:rsidRPr="00520303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Karnataka, India</w:t>
            </w:r>
          </w:p>
          <w:p w14:paraId="06C29C24" w14:textId="4D69EEEE" w:rsidR="00873EF7" w:rsidRPr="00520303" w:rsidRDefault="00991102" w:rsidP="0099110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/>
                <w:noProof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noProof/>
                <w:color w:val="000000"/>
                <w:sz w:val="20"/>
                <w:szCs w:val="20"/>
              </w:rPr>
              <w:t>Permanent</w:t>
            </w:r>
          </w:p>
        </w:tc>
        <w:tc>
          <w:tcPr>
            <w:tcW w:w="5148" w:type="dxa"/>
          </w:tcPr>
          <w:p w14:paraId="72ECBDA8" w14:textId="5E8524F4" w:rsidR="00873EF7" w:rsidRPr="00520303" w:rsidRDefault="00DE00B1" w:rsidP="00972600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>Global Helpdesk Administrator</w:t>
            </w:r>
            <w:r w:rsidR="00873EF7">
              <w:rPr>
                <w:rFonts w:ascii="Calibri" w:hAnsi="Calibri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  <w:p w14:paraId="7F34D927" w14:textId="524230FE" w:rsidR="00873EF7" w:rsidRPr="00520303" w:rsidRDefault="00DE00B1" w:rsidP="00DE00B1">
            <w:pPr>
              <w:widowControl w:val="0"/>
              <w:autoSpaceDE w:val="0"/>
              <w:autoSpaceDN w:val="0"/>
              <w:adjustRightInd w:val="0"/>
              <w:jc w:val="right"/>
              <w:rPr>
                <w:rFonts w:ascii="Calibri" w:hAnsi="Calibri" w:cs="Arial"/>
                <w:bCs/>
                <w:color w:val="000000"/>
                <w:sz w:val="20"/>
                <w:szCs w:val="20"/>
              </w:rPr>
            </w:pP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Aug</w:t>
            </w:r>
            <w:r w:rsidR="00873EF7"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20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15</w:t>
            </w:r>
            <w:r w:rsidR="00873EF7" w:rsidRPr="00520303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- 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Jan</w:t>
            </w:r>
            <w:r w:rsidR="008B3437"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 xml:space="preserve"> 20</w:t>
            </w:r>
            <w:r>
              <w:rPr>
                <w:rFonts w:ascii="Calibri" w:hAnsi="Calibri" w:cs="Arial"/>
                <w:bCs/>
                <w:color w:val="000000"/>
                <w:sz w:val="20"/>
                <w:szCs w:val="20"/>
              </w:rPr>
              <w:t>17</w:t>
            </w:r>
          </w:p>
        </w:tc>
      </w:tr>
    </w:tbl>
    <w:p w14:paraId="3989335F" w14:textId="77777777" w:rsidR="00873EF7" w:rsidRPr="00520303" w:rsidRDefault="00873EF7" w:rsidP="00873EF7">
      <w:pPr>
        <w:rPr>
          <w:rFonts w:ascii="Calibri" w:hAnsi="Calibri" w:cs="Arial"/>
          <w:bCs/>
          <w:sz w:val="20"/>
          <w:szCs w:val="20"/>
        </w:rPr>
      </w:pPr>
      <w:bookmarkStart w:id="0" w:name="_Hlk40598101"/>
      <w:r w:rsidRPr="00520303">
        <w:rPr>
          <w:rFonts w:ascii="Calibri" w:hAnsi="Calibri" w:cs="Arial"/>
          <w:bCs/>
          <w:sz w:val="20"/>
          <w:szCs w:val="20"/>
        </w:rPr>
        <w:t>RESPONSIBILITIES:</w:t>
      </w:r>
    </w:p>
    <w:p w14:paraId="6C253134" w14:textId="087F179A" w:rsidR="00CF581F" w:rsidRDefault="00CF581F" w:rsidP="00873EF7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CF581F">
        <w:rPr>
          <w:rFonts w:ascii="Calibri" w:hAnsi="Calibri" w:cs="Arial"/>
          <w:sz w:val="20"/>
          <w:szCs w:val="20"/>
        </w:rPr>
        <w:t xml:space="preserve">Analyzed failed changes and created documentation for Known Errors: The project has </w:t>
      </w:r>
      <w:r w:rsidR="00BB43D6">
        <w:rPr>
          <w:rFonts w:ascii="Calibri" w:hAnsi="Calibri" w:cs="Arial"/>
          <w:sz w:val="20"/>
          <w:szCs w:val="20"/>
        </w:rPr>
        <w:t xml:space="preserve">been </w:t>
      </w:r>
      <w:r w:rsidRPr="00CF581F">
        <w:rPr>
          <w:rFonts w:ascii="Calibri" w:hAnsi="Calibri" w:cs="Arial"/>
          <w:sz w:val="20"/>
          <w:szCs w:val="20"/>
        </w:rPr>
        <w:t>completed successfully, a drastic decrease has been observed in the number of failed changes since the implementation of the project</w:t>
      </w:r>
      <w:r>
        <w:rPr>
          <w:rFonts w:ascii="Calibri" w:hAnsi="Calibri" w:cs="Arial"/>
          <w:sz w:val="20"/>
          <w:szCs w:val="20"/>
        </w:rPr>
        <w:t>.</w:t>
      </w:r>
    </w:p>
    <w:p w14:paraId="7080FCB0" w14:textId="58DE2E9F" w:rsidR="00A32CC9" w:rsidRPr="00EF770B" w:rsidRDefault="00CF581F" w:rsidP="00EF770B">
      <w:pPr>
        <w:numPr>
          <w:ilvl w:val="0"/>
          <w:numId w:val="2"/>
        </w:numPr>
        <w:tabs>
          <w:tab w:val="clear" w:pos="1080"/>
          <w:tab w:val="num" w:pos="540"/>
        </w:tabs>
        <w:ind w:left="540"/>
        <w:jc w:val="both"/>
        <w:rPr>
          <w:rFonts w:ascii="Calibri" w:hAnsi="Calibri" w:cs="Arial"/>
          <w:sz w:val="20"/>
          <w:szCs w:val="20"/>
        </w:rPr>
      </w:pPr>
      <w:r w:rsidRPr="00CF581F">
        <w:rPr>
          <w:rFonts w:ascii="Calibri" w:hAnsi="Calibri" w:cs="Arial"/>
          <w:sz w:val="20"/>
          <w:szCs w:val="20"/>
        </w:rPr>
        <w:t xml:space="preserve">Process Improvement Project: This involved implementing various measures to improve the process followed based on </w:t>
      </w:r>
      <w:r w:rsidR="00BB43D6">
        <w:rPr>
          <w:rFonts w:ascii="Calibri" w:hAnsi="Calibri" w:cs="Arial"/>
          <w:sz w:val="20"/>
          <w:szCs w:val="20"/>
        </w:rPr>
        <w:t xml:space="preserve">the </w:t>
      </w:r>
      <w:r w:rsidRPr="00CF581F">
        <w:rPr>
          <w:rFonts w:ascii="Calibri" w:hAnsi="Calibri" w:cs="Arial"/>
          <w:sz w:val="20"/>
          <w:szCs w:val="20"/>
        </w:rPr>
        <w:t>Lean principle.</w:t>
      </w:r>
      <w:bookmarkEnd w:id="0"/>
    </w:p>
    <w:sectPr w:rsidR="00A32CC9" w:rsidRPr="00EF770B" w:rsidSect="00411871">
      <w:pgSz w:w="11906" w:h="16838"/>
      <w:pgMar w:top="993" w:right="1133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E6022"/>
    <w:multiLevelType w:val="hybridMultilevel"/>
    <w:tmpl w:val="A0C8802A"/>
    <w:lvl w:ilvl="0" w:tplc="615C6D26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CBCECA4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99"/>
        <w:sz w:val="20"/>
        <w:szCs w:val="20"/>
        <w:lang w:val="en-US" w:eastAsia="en-US" w:bidi="ar-SA"/>
      </w:rPr>
    </w:lvl>
    <w:lvl w:ilvl="2" w:tplc="15500CB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3" w:tplc="38709FE6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4" w:tplc="C8D4F0FE">
      <w:numFmt w:val="bullet"/>
      <w:lvlText w:val="•"/>
      <w:lvlJc w:val="left"/>
      <w:pPr>
        <w:ind w:left="1905" w:hanging="360"/>
      </w:pPr>
      <w:rPr>
        <w:rFonts w:hint="default"/>
        <w:lang w:val="en-US" w:eastAsia="en-US" w:bidi="ar-SA"/>
      </w:rPr>
    </w:lvl>
    <w:lvl w:ilvl="5" w:tplc="CED07CDC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6" w:tplc="A68E4120">
      <w:numFmt w:val="bullet"/>
      <w:lvlText w:val="•"/>
      <w:lvlJc w:val="left"/>
      <w:pPr>
        <w:ind w:left="2123" w:hanging="360"/>
      </w:pPr>
      <w:rPr>
        <w:rFonts w:hint="default"/>
        <w:lang w:val="en-US" w:eastAsia="en-US" w:bidi="ar-SA"/>
      </w:rPr>
    </w:lvl>
    <w:lvl w:ilvl="7" w:tplc="CA607EDE">
      <w:numFmt w:val="bullet"/>
      <w:lvlText w:val="•"/>
      <w:lvlJc w:val="left"/>
      <w:pPr>
        <w:ind w:left="2231" w:hanging="360"/>
      </w:pPr>
      <w:rPr>
        <w:rFonts w:hint="default"/>
        <w:lang w:val="en-US" w:eastAsia="en-US" w:bidi="ar-SA"/>
      </w:rPr>
    </w:lvl>
    <w:lvl w:ilvl="8" w:tplc="AB009F7E">
      <w:numFmt w:val="bullet"/>
      <w:lvlText w:val="•"/>
      <w:lvlJc w:val="left"/>
      <w:pPr>
        <w:ind w:left="23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5E13AB4"/>
    <w:multiLevelType w:val="hybridMultilevel"/>
    <w:tmpl w:val="B796AA16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F636D"/>
    <w:multiLevelType w:val="hybridMultilevel"/>
    <w:tmpl w:val="162E4932"/>
    <w:lvl w:ilvl="0" w:tplc="6E8086D0">
      <w:numFmt w:val="bullet"/>
      <w:lvlText w:val=""/>
      <w:lvlJc w:val="left"/>
      <w:pPr>
        <w:ind w:left="8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AB8ED1A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C3F04B2E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7E420EFC">
      <w:numFmt w:val="bullet"/>
      <w:lvlText w:val="•"/>
      <w:lvlJc w:val="left"/>
      <w:pPr>
        <w:ind w:left="3357" w:hanging="360"/>
      </w:pPr>
      <w:rPr>
        <w:rFonts w:hint="default"/>
        <w:lang w:val="en-US" w:eastAsia="en-US" w:bidi="ar-SA"/>
      </w:rPr>
    </w:lvl>
    <w:lvl w:ilvl="4" w:tplc="55CE154C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55227270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6" w:tplc="D5523FD4">
      <w:numFmt w:val="bullet"/>
      <w:lvlText w:val="•"/>
      <w:lvlJc w:val="left"/>
      <w:pPr>
        <w:ind w:left="5855" w:hanging="360"/>
      </w:pPr>
      <w:rPr>
        <w:rFonts w:hint="default"/>
        <w:lang w:val="en-US" w:eastAsia="en-US" w:bidi="ar-SA"/>
      </w:rPr>
    </w:lvl>
    <w:lvl w:ilvl="7" w:tplc="F710B74E">
      <w:numFmt w:val="bullet"/>
      <w:lvlText w:val="•"/>
      <w:lvlJc w:val="left"/>
      <w:pPr>
        <w:ind w:left="6688" w:hanging="360"/>
      </w:pPr>
      <w:rPr>
        <w:rFonts w:hint="default"/>
        <w:lang w:val="en-US" w:eastAsia="en-US" w:bidi="ar-SA"/>
      </w:rPr>
    </w:lvl>
    <w:lvl w:ilvl="8" w:tplc="D1EE1A74">
      <w:numFmt w:val="bullet"/>
      <w:lvlText w:val="•"/>
      <w:lvlJc w:val="left"/>
      <w:pPr>
        <w:ind w:left="752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8306D37"/>
    <w:multiLevelType w:val="hybridMultilevel"/>
    <w:tmpl w:val="56F08664"/>
    <w:lvl w:ilvl="0" w:tplc="3AB8ED1A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462991"/>
    <w:multiLevelType w:val="hybridMultilevel"/>
    <w:tmpl w:val="798428C8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EF06B7"/>
    <w:multiLevelType w:val="hybridMultilevel"/>
    <w:tmpl w:val="B74C8C62"/>
    <w:lvl w:ilvl="0" w:tplc="3AB8ED1A">
      <w:numFmt w:val="bullet"/>
      <w:lvlText w:val="•"/>
      <w:lvlJc w:val="left"/>
      <w:pPr>
        <w:ind w:left="915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6" w15:restartNumberingAfterBreak="0">
    <w:nsid w:val="38A832B0"/>
    <w:multiLevelType w:val="hybridMultilevel"/>
    <w:tmpl w:val="910C1DCC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F94978"/>
    <w:multiLevelType w:val="hybridMultilevel"/>
    <w:tmpl w:val="ADFC09D0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675088"/>
    <w:multiLevelType w:val="hybridMultilevel"/>
    <w:tmpl w:val="4A4CD164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BB086C"/>
    <w:multiLevelType w:val="hybridMultilevel"/>
    <w:tmpl w:val="D482383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416020"/>
    <w:multiLevelType w:val="hybridMultilevel"/>
    <w:tmpl w:val="02083A3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895494"/>
    <w:multiLevelType w:val="hybridMultilevel"/>
    <w:tmpl w:val="D2B400A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736D8"/>
    <w:multiLevelType w:val="hybridMultilevel"/>
    <w:tmpl w:val="7B3C412E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FAE429B"/>
    <w:multiLevelType w:val="hybridMultilevel"/>
    <w:tmpl w:val="DFA8C264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37B60"/>
    <w:multiLevelType w:val="hybridMultilevel"/>
    <w:tmpl w:val="C40CB8AA"/>
    <w:lvl w:ilvl="0" w:tplc="15500CB0">
      <w:numFmt w:val="bullet"/>
      <w:lvlText w:val="•"/>
      <w:lvlJc w:val="left"/>
      <w:pPr>
        <w:ind w:left="86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51043BC"/>
    <w:multiLevelType w:val="hybridMultilevel"/>
    <w:tmpl w:val="70D6265E"/>
    <w:lvl w:ilvl="0" w:tplc="08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12"/>
  </w:num>
  <w:num w:numId="4">
    <w:abstractNumId w:val="4"/>
  </w:num>
  <w:num w:numId="5">
    <w:abstractNumId w:val="8"/>
  </w:num>
  <w:num w:numId="6">
    <w:abstractNumId w:val="9"/>
  </w:num>
  <w:num w:numId="7">
    <w:abstractNumId w:val="10"/>
  </w:num>
  <w:num w:numId="8">
    <w:abstractNumId w:val="7"/>
  </w:num>
  <w:num w:numId="9">
    <w:abstractNumId w:val="15"/>
  </w:num>
  <w:num w:numId="10">
    <w:abstractNumId w:val="13"/>
  </w:num>
  <w:num w:numId="11">
    <w:abstractNumId w:val="11"/>
  </w:num>
  <w:num w:numId="12">
    <w:abstractNumId w:val="2"/>
  </w:num>
  <w:num w:numId="13">
    <w:abstractNumId w:val="3"/>
  </w:num>
  <w:num w:numId="14">
    <w:abstractNumId w:val="5"/>
  </w:num>
  <w:num w:numId="15">
    <w:abstractNumId w:val="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TU1NzM3NzMwNjdX0lEKTi0uzszPAykwNKgFAMZDKBgtAAAA"/>
  </w:docVars>
  <w:rsids>
    <w:rsidRoot w:val="00800C60"/>
    <w:rsid w:val="0000586D"/>
    <w:rsid w:val="0006577E"/>
    <w:rsid w:val="000926C5"/>
    <w:rsid w:val="00095466"/>
    <w:rsid w:val="000A4D8D"/>
    <w:rsid w:val="000D7718"/>
    <w:rsid w:val="00141DB2"/>
    <w:rsid w:val="001A0A33"/>
    <w:rsid w:val="001B1570"/>
    <w:rsid w:val="001C4DEE"/>
    <w:rsid w:val="00207F83"/>
    <w:rsid w:val="002137F4"/>
    <w:rsid w:val="002312EE"/>
    <w:rsid w:val="00244A9A"/>
    <w:rsid w:val="00293E1C"/>
    <w:rsid w:val="002956F6"/>
    <w:rsid w:val="00296A33"/>
    <w:rsid w:val="002A32F5"/>
    <w:rsid w:val="002A7C71"/>
    <w:rsid w:val="002B21D1"/>
    <w:rsid w:val="002D4916"/>
    <w:rsid w:val="002E1F1C"/>
    <w:rsid w:val="002E6FF0"/>
    <w:rsid w:val="003467F8"/>
    <w:rsid w:val="003862C1"/>
    <w:rsid w:val="003B12DF"/>
    <w:rsid w:val="003C348E"/>
    <w:rsid w:val="00407AC7"/>
    <w:rsid w:val="00411871"/>
    <w:rsid w:val="00415F03"/>
    <w:rsid w:val="0041719F"/>
    <w:rsid w:val="00437502"/>
    <w:rsid w:val="004525C3"/>
    <w:rsid w:val="0046344F"/>
    <w:rsid w:val="004E3A9B"/>
    <w:rsid w:val="004E7858"/>
    <w:rsid w:val="0051277C"/>
    <w:rsid w:val="00527297"/>
    <w:rsid w:val="005309AB"/>
    <w:rsid w:val="0053182A"/>
    <w:rsid w:val="00536AB7"/>
    <w:rsid w:val="00553CAF"/>
    <w:rsid w:val="00555084"/>
    <w:rsid w:val="005565D0"/>
    <w:rsid w:val="00570B04"/>
    <w:rsid w:val="005720B7"/>
    <w:rsid w:val="005724AB"/>
    <w:rsid w:val="005809E2"/>
    <w:rsid w:val="00590804"/>
    <w:rsid w:val="005D38B1"/>
    <w:rsid w:val="005F61A1"/>
    <w:rsid w:val="00605582"/>
    <w:rsid w:val="00627933"/>
    <w:rsid w:val="00645EAE"/>
    <w:rsid w:val="00693BDB"/>
    <w:rsid w:val="006B5092"/>
    <w:rsid w:val="0071155B"/>
    <w:rsid w:val="0075600A"/>
    <w:rsid w:val="0079633E"/>
    <w:rsid w:val="007B3979"/>
    <w:rsid w:val="007B702F"/>
    <w:rsid w:val="007F05B5"/>
    <w:rsid w:val="00800C60"/>
    <w:rsid w:val="00814052"/>
    <w:rsid w:val="00817EA7"/>
    <w:rsid w:val="00852846"/>
    <w:rsid w:val="00873EF7"/>
    <w:rsid w:val="00894F47"/>
    <w:rsid w:val="008A4A53"/>
    <w:rsid w:val="008B3437"/>
    <w:rsid w:val="008D0B83"/>
    <w:rsid w:val="0093075C"/>
    <w:rsid w:val="00991102"/>
    <w:rsid w:val="009E17E9"/>
    <w:rsid w:val="009F213C"/>
    <w:rsid w:val="00A05D77"/>
    <w:rsid w:val="00A1084A"/>
    <w:rsid w:val="00A239B6"/>
    <w:rsid w:val="00A32CC9"/>
    <w:rsid w:val="00A46EDB"/>
    <w:rsid w:val="00A5457A"/>
    <w:rsid w:val="00A62C79"/>
    <w:rsid w:val="00A72EA4"/>
    <w:rsid w:val="00A76999"/>
    <w:rsid w:val="00A85C1A"/>
    <w:rsid w:val="00AB591A"/>
    <w:rsid w:val="00B5265E"/>
    <w:rsid w:val="00B52D54"/>
    <w:rsid w:val="00BA194C"/>
    <w:rsid w:val="00BA1B9A"/>
    <w:rsid w:val="00BA4877"/>
    <w:rsid w:val="00BB43D6"/>
    <w:rsid w:val="00BB4E2F"/>
    <w:rsid w:val="00BD22B7"/>
    <w:rsid w:val="00C11DEC"/>
    <w:rsid w:val="00C23BEC"/>
    <w:rsid w:val="00C41781"/>
    <w:rsid w:val="00C47564"/>
    <w:rsid w:val="00C5492E"/>
    <w:rsid w:val="00C85B6F"/>
    <w:rsid w:val="00CA2C63"/>
    <w:rsid w:val="00CC478E"/>
    <w:rsid w:val="00CC4C52"/>
    <w:rsid w:val="00CD1A43"/>
    <w:rsid w:val="00CD2334"/>
    <w:rsid w:val="00CD27FE"/>
    <w:rsid w:val="00CE3E28"/>
    <w:rsid w:val="00CF581F"/>
    <w:rsid w:val="00D13F2F"/>
    <w:rsid w:val="00D3355F"/>
    <w:rsid w:val="00D40B6E"/>
    <w:rsid w:val="00D80FA2"/>
    <w:rsid w:val="00D87C15"/>
    <w:rsid w:val="00D96AF8"/>
    <w:rsid w:val="00DA260D"/>
    <w:rsid w:val="00DD5A3D"/>
    <w:rsid w:val="00DE00B1"/>
    <w:rsid w:val="00DF3061"/>
    <w:rsid w:val="00E031B5"/>
    <w:rsid w:val="00E128D4"/>
    <w:rsid w:val="00E2420B"/>
    <w:rsid w:val="00E723D7"/>
    <w:rsid w:val="00E75EE5"/>
    <w:rsid w:val="00E8471B"/>
    <w:rsid w:val="00E85246"/>
    <w:rsid w:val="00E85766"/>
    <w:rsid w:val="00E86A33"/>
    <w:rsid w:val="00ED44EB"/>
    <w:rsid w:val="00ED6B62"/>
    <w:rsid w:val="00EE2642"/>
    <w:rsid w:val="00EE4D89"/>
    <w:rsid w:val="00EF770B"/>
    <w:rsid w:val="00EF7DD1"/>
    <w:rsid w:val="00F2364E"/>
    <w:rsid w:val="00FC0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D4E02"/>
  <w15:chartTrackingRefBased/>
  <w15:docId w15:val="{FA60557B-414E-4A3B-96DB-908559027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C6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1"/>
    <w:qFormat/>
    <w:rsid w:val="005D38B1"/>
    <w:pPr>
      <w:widowControl w:val="0"/>
      <w:autoSpaceDE w:val="0"/>
      <w:autoSpaceDN w:val="0"/>
      <w:spacing w:before="34"/>
      <w:ind w:left="140"/>
      <w:outlineLvl w:val="1"/>
    </w:pPr>
    <w:rPr>
      <w:rFonts w:ascii="Tahoma" w:eastAsia="Tahoma" w:hAnsi="Tahoma" w:cs="Tahom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00C60"/>
    <w:rPr>
      <w:color w:val="0000FF"/>
      <w:u w:val="single"/>
    </w:rPr>
  </w:style>
  <w:style w:type="paragraph" w:styleId="BodyText">
    <w:name w:val="Body Text"/>
    <w:basedOn w:val="Normal"/>
    <w:link w:val="BodyTextChar"/>
    <w:rsid w:val="00411871"/>
    <w:pPr>
      <w:spacing w:after="220" w:line="220" w:lineRule="atLeast"/>
      <w:jc w:val="both"/>
    </w:pPr>
    <w:rPr>
      <w:rFonts w:ascii="Arial" w:eastAsia="Batang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411871"/>
    <w:rPr>
      <w:rFonts w:ascii="Arial" w:eastAsia="Batang" w:hAnsi="Arial" w:cs="Times New Roman"/>
      <w:spacing w:val="-5"/>
      <w:sz w:val="20"/>
      <w:szCs w:val="20"/>
      <w:lang w:val="en-US"/>
    </w:rPr>
  </w:style>
  <w:style w:type="character" w:styleId="Strong">
    <w:name w:val="Strong"/>
    <w:qFormat/>
    <w:rsid w:val="00411871"/>
    <w:rPr>
      <w:b/>
      <w:bCs/>
    </w:rPr>
  </w:style>
  <w:style w:type="character" w:customStyle="1" w:styleId="smallfont1">
    <w:name w:val="smallfont1"/>
    <w:rsid w:val="00411871"/>
    <w:rPr>
      <w:rFonts w:ascii="Arial" w:hAnsi="Arial" w:cs="Arial" w:hint="default"/>
      <w:sz w:val="17"/>
      <w:szCs w:val="17"/>
    </w:rPr>
  </w:style>
  <w:style w:type="table" w:styleId="TableGrid">
    <w:name w:val="Table Grid"/>
    <w:basedOn w:val="TableNormal"/>
    <w:uiPriority w:val="39"/>
    <w:rsid w:val="002D4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1"/>
    <w:rsid w:val="005D38B1"/>
    <w:rPr>
      <w:rFonts w:ascii="Tahoma" w:eastAsia="Tahoma" w:hAnsi="Tahoma" w:cs="Tahoma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1"/>
    <w:qFormat/>
    <w:rsid w:val="005D38B1"/>
    <w:pPr>
      <w:widowControl w:val="0"/>
      <w:autoSpaceDE w:val="0"/>
      <w:autoSpaceDN w:val="0"/>
      <w:spacing w:before="18"/>
      <w:ind w:left="1580" w:hanging="361"/>
    </w:pPr>
    <w:rPr>
      <w:rFonts w:ascii="Tahoma" w:eastAsia="Tahoma" w:hAnsi="Tahoma" w:cs="Tahom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ohitshindhe/Data-Analytics-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rohitshindhe/CloudComput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ohitshindhe/Certifications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rohit_shindhe@yahoo.co.i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rohitshindhe/Chess-game-Dissertation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78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hit shindhe</cp:lastModifiedBy>
  <cp:revision>92</cp:revision>
  <cp:lastPrinted>2019-11-24T17:05:00Z</cp:lastPrinted>
  <dcterms:created xsi:type="dcterms:W3CDTF">2020-09-22T22:16:00Z</dcterms:created>
  <dcterms:modified xsi:type="dcterms:W3CDTF">2021-08-04T08:45:00Z</dcterms:modified>
</cp:coreProperties>
</file>